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F279BB" w14:textId="51BE57BF" w:rsidR="00835C80" w:rsidRPr="00D07126" w:rsidRDefault="00835C80" w:rsidP="00C445D9">
      <w:pPr>
        <w:pStyle w:val="NoSpacing"/>
        <w:rPr>
          <w:rFonts w:ascii="Arial" w:eastAsia="Arial" w:hAnsi="Arial" w:cs="Arial"/>
          <w:b/>
        </w:rPr>
      </w:pPr>
      <w:bookmarkStart w:id="0" w:name="_Hlk506826085"/>
    </w:p>
    <w:p w14:paraId="4B34B30E" w14:textId="01693CFE" w:rsidR="00CA77DE" w:rsidRPr="00F5495C" w:rsidRDefault="0099779E" w:rsidP="002F4D7F">
      <w:pPr>
        <w:pStyle w:val="NoSpacing"/>
        <w:spacing w:line="276" w:lineRule="auto"/>
        <w:rPr>
          <w:rFonts w:ascii="Arial" w:hAnsi="Arial" w:cs="Arial"/>
          <w:b/>
        </w:rPr>
      </w:pPr>
      <w:r w:rsidRPr="00F5495C">
        <w:rPr>
          <w:rFonts w:ascii="Arial" w:eastAsia="Arial" w:hAnsi="Arial" w:cs="Arial"/>
          <w:b/>
        </w:rPr>
        <w:t xml:space="preserve">CMP </w:t>
      </w:r>
      <w:r w:rsidR="00C66BC7" w:rsidRPr="00F5495C">
        <w:rPr>
          <w:rFonts w:ascii="Arial" w:eastAsia="Arial" w:hAnsi="Arial" w:cs="Arial"/>
          <w:b/>
        </w:rPr>
        <w:t xml:space="preserve">Offers Free Access to </w:t>
      </w:r>
      <w:r w:rsidR="00360E8D" w:rsidRPr="00F5495C">
        <w:rPr>
          <w:rFonts w:ascii="Arial" w:eastAsia="Arial" w:hAnsi="Arial" w:cs="Arial"/>
          <w:b/>
        </w:rPr>
        <w:t>Comprehensive</w:t>
      </w:r>
      <w:r w:rsidR="00C66BC7" w:rsidRPr="00F5495C">
        <w:rPr>
          <w:rFonts w:ascii="Arial" w:eastAsia="Arial" w:hAnsi="Arial" w:cs="Arial"/>
          <w:b/>
        </w:rPr>
        <w:t xml:space="preserve"> Career Portal</w:t>
      </w:r>
      <w:r w:rsidR="00CA77DE" w:rsidRPr="00F5495C">
        <w:rPr>
          <w:rFonts w:ascii="Arial" w:eastAsia="Arial" w:hAnsi="Arial" w:cs="Arial"/>
        </w:rPr>
        <w:br/>
      </w:r>
      <w:r w:rsidR="00C66BC7" w:rsidRPr="00F5495C">
        <w:rPr>
          <w:rFonts w:ascii="Arial" w:hAnsi="Arial" w:cs="Arial"/>
          <w:b/>
          <w:i/>
        </w:rPr>
        <w:t>CMP provides free portal access to 1,000 people who need to find a job</w:t>
      </w:r>
    </w:p>
    <w:bookmarkEnd w:id="0"/>
    <w:p w14:paraId="3FC5FBCC" w14:textId="77777777" w:rsidR="00C445D9" w:rsidRPr="00F5495C" w:rsidRDefault="00C445D9" w:rsidP="007671D6">
      <w:pPr>
        <w:pStyle w:val="ListParagraph"/>
        <w:spacing w:after="120"/>
        <w:ind w:left="0" w:right="-86"/>
        <w:rPr>
          <w:rFonts w:ascii="Arial" w:hAnsi="Arial" w:cs="Arial"/>
        </w:rPr>
      </w:pPr>
    </w:p>
    <w:p w14:paraId="16D2A279" w14:textId="484F2088" w:rsidR="00360E8D" w:rsidRPr="000E16AC" w:rsidRDefault="007671D6" w:rsidP="000E16AC">
      <w:pPr>
        <w:pStyle w:val="Heading3"/>
        <w:shd w:val="clear" w:color="auto" w:fill="FFFFFF"/>
        <w:spacing w:before="0" w:after="150"/>
        <w:rPr>
          <w:rFonts w:ascii="Arial" w:hAnsi="Arial" w:cs="Arial"/>
          <w:sz w:val="22"/>
          <w:szCs w:val="22"/>
        </w:rPr>
      </w:pPr>
      <w:r w:rsidRPr="000E16AC">
        <w:rPr>
          <w:rFonts w:ascii="Arial" w:hAnsi="Arial" w:cs="Arial"/>
          <w:sz w:val="22"/>
          <w:szCs w:val="22"/>
        </w:rPr>
        <w:t>Dallas</w:t>
      </w:r>
      <w:r w:rsidR="00D07126" w:rsidRPr="000E16AC">
        <w:rPr>
          <w:rFonts w:ascii="Arial" w:hAnsi="Arial" w:cs="Arial"/>
          <w:sz w:val="22"/>
          <w:szCs w:val="22"/>
        </w:rPr>
        <w:t xml:space="preserve"> (</w:t>
      </w:r>
      <w:r w:rsidR="00C66BC7" w:rsidRPr="000E16AC">
        <w:rPr>
          <w:rFonts w:ascii="Arial" w:hAnsi="Arial" w:cs="Arial"/>
          <w:sz w:val="22"/>
          <w:szCs w:val="22"/>
        </w:rPr>
        <w:t>March 23</w:t>
      </w:r>
      <w:r w:rsidRPr="000E16AC">
        <w:rPr>
          <w:rFonts w:ascii="Arial" w:hAnsi="Arial" w:cs="Arial"/>
          <w:sz w:val="22"/>
          <w:szCs w:val="22"/>
        </w:rPr>
        <w:t>, 20</w:t>
      </w:r>
      <w:r w:rsidR="00C66BC7" w:rsidRPr="000E16AC">
        <w:rPr>
          <w:rFonts w:ascii="Arial" w:hAnsi="Arial" w:cs="Arial"/>
          <w:sz w:val="22"/>
          <w:szCs w:val="22"/>
        </w:rPr>
        <w:t>20</w:t>
      </w:r>
      <w:r w:rsidR="00D07126" w:rsidRPr="000E16AC">
        <w:rPr>
          <w:rFonts w:ascii="Arial" w:hAnsi="Arial" w:cs="Arial"/>
          <w:sz w:val="22"/>
          <w:szCs w:val="22"/>
        </w:rPr>
        <w:t>)</w:t>
      </w:r>
      <w:r w:rsidRPr="000E16AC">
        <w:rPr>
          <w:rFonts w:ascii="Arial" w:hAnsi="Arial" w:cs="Arial"/>
          <w:sz w:val="22"/>
          <w:szCs w:val="22"/>
        </w:rPr>
        <w:t xml:space="preserve"> –</w:t>
      </w:r>
      <w:r w:rsidR="008A029B" w:rsidRPr="000E16AC">
        <w:rPr>
          <w:rFonts w:ascii="Arial" w:hAnsi="Arial" w:cs="Arial"/>
          <w:sz w:val="22"/>
          <w:szCs w:val="22"/>
        </w:rPr>
        <w:t xml:space="preserve"> CMP</w:t>
      </w:r>
      <w:r w:rsidR="00C445D9" w:rsidRPr="000E16AC">
        <w:rPr>
          <w:rFonts w:ascii="Arial" w:hAnsi="Arial" w:cs="Arial"/>
          <w:sz w:val="22"/>
          <w:szCs w:val="22"/>
        </w:rPr>
        <w:t xml:space="preserve">, a leading </w:t>
      </w:r>
      <w:hyperlink r:id="rId7" w:history="1">
        <w:r w:rsidR="002C0CF9" w:rsidRPr="000E16AC">
          <w:rPr>
            <w:rStyle w:val="Hyperlink"/>
            <w:rFonts w:ascii="Arial" w:hAnsi="Arial" w:cs="Arial"/>
            <w:sz w:val="22"/>
            <w:szCs w:val="22"/>
          </w:rPr>
          <w:t>recruiting</w:t>
        </w:r>
      </w:hyperlink>
      <w:r w:rsidR="00531B97" w:rsidRPr="000E16AC">
        <w:rPr>
          <w:rFonts w:ascii="Arial" w:hAnsi="Arial" w:cs="Arial"/>
          <w:sz w:val="22"/>
          <w:szCs w:val="22"/>
        </w:rPr>
        <w:t>,</w:t>
      </w:r>
      <w:r w:rsidR="00BD46F3" w:rsidRPr="000E16AC">
        <w:rPr>
          <w:rFonts w:ascii="Arial" w:hAnsi="Arial" w:cs="Arial"/>
          <w:sz w:val="22"/>
          <w:szCs w:val="22"/>
        </w:rPr>
        <w:t xml:space="preserve"> </w:t>
      </w:r>
      <w:hyperlink r:id="rId8" w:history="1">
        <w:r w:rsidR="007A3C9B" w:rsidRPr="000E16AC">
          <w:rPr>
            <w:rStyle w:val="Hyperlink"/>
            <w:rFonts w:ascii="Arial" w:hAnsi="Arial" w:cs="Arial"/>
            <w:sz w:val="22"/>
            <w:szCs w:val="22"/>
          </w:rPr>
          <w:t xml:space="preserve"> assessment</w:t>
        </w:r>
      </w:hyperlink>
      <w:r w:rsidR="00C445D9" w:rsidRPr="000E16AC">
        <w:rPr>
          <w:rFonts w:ascii="Arial" w:hAnsi="Arial" w:cs="Arial"/>
          <w:sz w:val="22"/>
          <w:szCs w:val="22"/>
        </w:rPr>
        <w:t xml:space="preserve">, </w:t>
      </w:r>
      <w:r w:rsidR="00BD46F3" w:rsidRPr="000E16AC">
        <w:rPr>
          <w:rFonts w:ascii="Arial" w:hAnsi="Arial" w:cs="Arial"/>
          <w:sz w:val="22"/>
          <w:szCs w:val="22"/>
        </w:rPr>
        <w:t xml:space="preserve">coaching, </w:t>
      </w:r>
      <w:r w:rsidR="00E013B0" w:rsidRPr="000E16AC">
        <w:rPr>
          <w:rFonts w:ascii="Arial" w:hAnsi="Arial" w:cs="Arial"/>
          <w:sz w:val="22"/>
          <w:szCs w:val="22"/>
        </w:rPr>
        <w:t xml:space="preserve"> </w:t>
      </w:r>
      <w:r w:rsidR="00C445D9" w:rsidRPr="000E16AC">
        <w:rPr>
          <w:rFonts w:ascii="Arial" w:hAnsi="Arial" w:cs="Arial"/>
          <w:noProof/>
          <w:sz w:val="22"/>
          <w:szCs w:val="22"/>
        </w:rPr>
        <w:t>and</w:t>
      </w:r>
      <w:r w:rsidR="00C445D9" w:rsidRPr="000E16AC">
        <w:rPr>
          <w:rFonts w:ascii="Arial" w:hAnsi="Arial" w:cs="Arial"/>
          <w:sz w:val="22"/>
          <w:szCs w:val="22"/>
        </w:rPr>
        <w:t xml:space="preserve"> </w:t>
      </w:r>
      <w:hyperlink r:id="rId9" w:history="1">
        <w:r w:rsidR="00531B97" w:rsidRPr="000E16AC">
          <w:rPr>
            <w:rStyle w:val="Hyperlink"/>
            <w:rFonts w:ascii="Arial" w:hAnsi="Arial" w:cs="Arial"/>
            <w:sz w:val="22"/>
            <w:szCs w:val="22"/>
          </w:rPr>
          <w:t>outplacement</w:t>
        </w:r>
      </w:hyperlink>
      <w:r w:rsidR="00C445D9" w:rsidRPr="000E16AC">
        <w:rPr>
          <w:rFonts w:ascii="Arial" w:hAnsi="Arial" w:cs="Arial"/>
          <w:sz w:val="22"/>
          <w:szCs w:val="22"/>
        </w:rPr>
        <w:t xml:space="preserve"> firm</w:t>
      </w:r>
      <w:r w:rsidR="00C445D9" w:rsidRPr="000E16AC">
        <w:rPr>
          <w:rFonts w:ascii="Arial" w:hAnsi="Arial" w:cs="Arial"/>
          <w:noProof/>
          <w:sz w:val="22"/>
          <w:szCs w:val="22"/>
        </w:rPr>
        <w:t>, announced</w:t>
      </w:r>
      <w:r w:rsidR="00C445D9" w:rsidRPr="000E16AC">
        <w:rPr>
          <w:rFonts w:ascii="Arial" w:hAnsi="Arial" w:cs="Arial"/>
          <w:sz w:val="22"/>
          <w:szCs w:val="22"/>
        </w:rPr>
        <w:t xml:space="preserve"> today that </w:t>
      </w:r>
      <w:r w:rsidR="00C66BC7" w:rsidRPr="000E16AC">
        <w:rPr>
          <w:rFonts w:ascii="Arial" w:hAnsi="Arial" w:cs="Arial"/>
          <w:sz w:val="22"/>
          <w:szCs w:val="22"/>
        </w:rPr>
        <w:t>they will provide 1,000 people free access to their career portal</w:t>
      </w:r>
      <w:r w:rsidR="004455DD" w:rsidRPr="000E16AC">
        <w:rPr>
          <w:rFonts w:ascii="Arial" w:hAnsi="Arial" w:cs="Arial"/>
          <w:sz w:val="22"/>
          <w:szCs w:val="22"/>
        </w:rPr>
        <w:t>.</w:t>
      </w:r>
      <w:r w:rsidR="001C1053" w:rsidRPr="000E16AC">
        <w:rPr>
          <w:rFonts w:ascii="Arial" w:hAnsi="Arial" w:cs="Arial"/>
          <w:sz w:val="22"/>
          <w:szCs w:val="22"/>
        </w:rPr>
        <w:t xml:space="preserve">  </w:t>
      </w:r>
      <w:r w:rsidR="00FB1F4F" w:rsidRPr="000E16AC">
        <w:rPr>
          <w:rFonts w:ascii="Arial" w:hAnsi="Arial" w:cs="Arial"/>
          <w:sz w:val="22"/>
          <w:szCs w:val="22"/>
        </w:rPr>
        <w:t>“</w:t>
      </w:r>
      <w:r w:rsidR="00360E8D" w:rsidRPr="000E16AC">
        <w:rPr>
          <w:rFonts w:ascii="Arial" w:hAnsi="Arial" w:cs="Arial"/>
          <w:sz w:val="22"/>
          <w:szCs w:val="22"/>
        </w:rPr>
        <w:t xml:space="preserve">With the COVID-19 </w:t>
      </w:r>
      <w:bookmarkStart w:id="1" w:name="_GoBack"/>
      <w:r w:rsidR="00DD30B5">
        <w:rPr>
          <w:rFonts w:ascii="Arial" w:hAnsi="Arial" w:cs="Arial"/>
          <w:sz w:val="22"/>
          <w:szCs w:val="22"/>
        </w:rPr>
        <w:t>pandemic</w:t>
      </w:r>
      <w:r w:rsidR="00360E8D" w:rsidRPr="000E16AC">
        <w:rPr>
          <w:rFonts w:ascii="Arial" w:hAnsi="Arial" w:cs="Arial"/>
          <w:sz w:val="22"/>
          <w:szCs w:val="22"/>
        </w:rPr>
        <w:t xml:space="preserve">, millions of individuals and families are experiencing job insecurity and financial stress.  Our </w:t>
      </w:r>
      <w:r w:rsidR="00360E8D" w:rsidRPr="000E16AC">
        <w:rPr>
          <w:rFonts w:ascii="Arial" w:hAnsi="Arial" w:cs="Arial"/>
          <w:i/>
          <w:iCs/>
          <w:sz w:val="22"/>
          <w:szCs w:val="22"/>
        </w:rPr>
        <w:t xml:space="preserve">OI </w:t>
      </w:r>
      <w:bookmarkEnd w:id="1"/>
      <w:r w:rsidR="00360E8D" w:rsidRPr="000E16AC">
        <w:rPr>
          <w:rFonts w:ascii="Arial" w:hAnsi="Arial" w:cs="Arial"/>
          <w:i/>
          <w:iCs/>
          <w:sz w:val="22"/>
          <w:szCs w:val="22"/>
        </w:rPr>
        <w:t xml:space="preserve">Solutions </w:t>
      </w:r>
      <w:proofErr w:type="spellStart"/>
      <w:r w:rsidR="00360E8D" w:rsidRPr="000E16AC">
        <w:rPr>
          <w:rFonts w:ascii="Arial" w:hAnsi="Arial" w:cs="Arial"/>
          <w:i/>
          <w:iCs/>
          <w:sz w:val="22"/>
          <w:szCs w:val="22"/>
        </w:rPr>
        <w:t>eCareer</w:t>
      </w:r>
      <w:proofErr w:type="spellEnd"/>
      <w:r w:rsidR="00360E8D" w:rsidRPr="000E16AC">
        <w:rPr>
          <w:rFonts w:ascii="Arial" w:hAnsi="Arial" w:cs="Arial"/>
          <w:i/>
          <w:iCs/>
          <w:sz w:val="22"/>
          <w:szCs w:val="22"/>
        </w:rPr>
        <w:t xml:space="preserve"> Center</w:t>
      </w:r>
      <w:r w:rsidR="00360E8D" w:rsidRPr="000E16AC">
        <w:rPr>
          <w:rFonts w:ascii="Arial" w:hAnsi="Arial" w:cs="Arial"/>
          <w:sz w:val="22"/>
          <w:szCs w:val="22"/>
        </w:rPr>
        <w:t>™</w:t>
      </w:r>
      <w:r w:rsidR="00FB1F4F" w:rsidRPr="000E16AC">
        <w:rPr>
          <w:rFonts w:ascii="Arial" w:hAnsi="Arial" w:cs="Arial"/>
          <w:sz w:val="22"/>
          <w:szCs w:val="22"/>
        </w:rPr>
        <w:t xml:space="preserve"> can immediately boost their job search” says Maryanne Pi</w:t>
      </w:r>
      <w:r w:rsidR="000E16AC" w:rsidRPr="000E16AC">
        <w:rPr>
          <w:rFonts w:ascii="Arial" w:hAnsi="Arial" w:cs="Arial"/>
          <w:color w:val="042935"/>
          <w:sz w:val="22"/>
          <w:szCs w:val="22"/>
        </w:rPr>
        <w:t>ñ</w:t>
      </w:r>
      <w:r w:rsidR="00FB1F4F" w:rsidRPr="000E16AC">
        <w:rPr>
          <w:rFonts w:ascii="Arial" w:hAnsi="Arial" w:cs="Arial"/>
          <w:sz w:val="22"/>
          <w:szCs w:val="22"/>
        </w:rPr>
        <w:t xml:space="preserve">a, CMP CEO.  </w:t>
      </w:r>
    </w:p>
    <w:p w14:paraId="6E1508D3" w14:textId="1E9FE67D" w:rsidR="00DD30B5" w:rsidRDefault="001C1053" w:rsidP="00B0546A">
      <w:pPr>
        <w:pStyle w:val="ListParagraph"/>
        <w:spacing w:after="120"/>
        <w:ind w:left="0" w:right="-86"/>
        <w:rPr>
          <w:rFonts w:ascii="Arial" w:hAnsi="Arial" w:cs="Arial"/>
        </w:rPr>
      </w:pPr>
      <w:r w:rsidRPr="00F5495C">
        <w:rPr>
          <w:rFonts w:ascii="Arial" w:hAnsi="Arial" w:cs="Arial"/>
          <w:i/>
          <w:iCs/>
        </w:rPr>
        <w:t xml:space="preserve">OI Solutions </w:t>
      </w:r>
      <w:proofErr w:type="spellStart"/>
      <w:r w:rsidRPr="00F5495C">
        <w:rPr>
          <w:rFonts w:ascii="Arial" w:hAnsi="Arial" w:cs="Arial"/>
          <w:i/>
          <w:iCs/>
        </w:rPr>
        <w:t>eCareer</w:t>
      </w:r>
      <w:proofErr w:type="spellEnd"/>
      <w:r w:rsidRPr="00F5495C">
        <w:rPr>
          <w:rFonts w:ascii="Arial" w:hAnsi="Arial" w:cs="Arial"/>
          <w:i/>
          <w:iCs/>
        </w:rPr>
        <w:t xml:space="preserve"> Center </w:t>
      </w:r>
      <w:r w:rsidRPr="00F5495C">
        <w:rPr>
          <w:rFonts w:ascii="Arial" w:hAnsi="Arial" w:cs="Arial"/>
        </w:rPr>
        <w:t xml:space="preserve">™ offers a comprehensive array of tools and services to create fast results for job seekers.  It’s a virtual career-center that </w:t>
      </w:r>
      <w:r w:rsidR="00B0546A" w:rsidRPr="00F5495C">
        <w:rPr>
          <w:rFonts w:ascii="Arial" w:hAnsi="Arial" w:cs="Arial"/>
        </w:rPr>
        <w:t>supports every phase of a successful job transition</w:t>
      </w:r>
      <w:r w:rsidR="009B7AF0" w:rsidRPr="00F5495C">
        <w:rPr>
          <w:rFonts w:ascii="Arial" w:hAnsi="Arial" w:cs="Arial"/>
        </w:rPr>
        <w:t xml:space="preserve">.  </w:t>
      </w:r>
    </w:p>
    <w:p w14:paraId="063CBD01" w14:textId="77777777" w:rsidR="00DD30B5" w:rsidRDefault="00DD30B5" w:rsidP="00B0546A">
      <w:pPr>
        <w:pStyle w:val="ListParagraph"/>
        <w:spacing w:after="120"/>
        <w:ind w:left="0" w:right="-86"/>
        <w:rPr>
          <w:rFonts w:ascii="Arial" w:hAnsi="Arial" w:cs="Arial"/>
        </w:rPr>
      </w:pPr>
    </w:p>
    <w:p w14:paraId="074CC5A0" w14:textId="0D8B1587" w:rsidR="00004F32" w:rsidRPr="00F5495C" w:rsidRDefault="009B7AF0" w:rsidP="00B0546A">
      <w:pPr>
        <w:pStyle w:val="ListParagraph"/>
        <w:spacing w:after="120"/>
        <w:ind w:left="0" w:right="-86"/>
        <w:rPr>
          <w:rFonts w:ascii="Arial" w:hAnsi="Arial" w:cs="Arial"/>
        </w:rPr>
      </w:pPr>
      <w:r w:rsidRPr="00F5495C">
        <w:rPr>
          <w:rFonts w:ascii="Arial" w:hAnsi="Arial" w:cs="Arial"/>
        </w:rPr>
        <w:t>Key features</w:t>
      </w:r>
      <w:r w:rsidR="00E12BF3">
        <w:rPr>
          <w:rFonts w:ascii="Arial" w:hAnsi="Arial" w:cs="Arial"/>
        </w:rPr>
        <w:t xml:space="preserve"> of the </w:t>
      </w:r>
      <w:proofErr w:type="spellStart"/>
      <w:r w:rsidR="00E12BF3">
        <w:rPr>
          <w:rFonts w:ascii="Arial" w:hAnsi="Arial" w:cs="Arial"/>
        </w:rPr>
        <w:t>eCareer</w:t>
      </w:r>
      <w:proofErr w:type="spellEnd"/>
      <w:r w:rsidR="00E12BF3">
        <w:rPr>
          <w:rFonts w:ascii="Arial" w:hAnsi="Arial" w:cs="Arial"/>
        </w:rPr>
        <w:t xml:space="preserve"> Center include</w:t>
      </w:r>
      <w:r w:rsidRPr="00F5495C">
        <w:rPr>
          <w:rFonts w:ascii="Arial" w:hAnsi="Arial" w:cs="Arial"/>
        </w:rPr>
        <w:t>:</w:t>
      </w:r>
    </w:p>
    <w:p w14:paraId="6C2EDB9B" w14:textId="5CABC7F0" w:rsidR="00B0546A" w:rsidRPr="00F5495C" w:rsidRDefault="00B0546A" w:rsidP="00B0546A">
      <w:pPr>
        <w:pStyle w:val="ListParagraph"/>
        <w:spacing w:after="120"/>
        <w:ind w:left="0" w:right="-86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0"/>
        <w:gridCol w:w="5395"/>
      </w:tblGrid>
      <w:tr w:rsidR="00B0546A" w:rsidRPr="00F5495C" w14:paraId="1EA71BCE" w14:textId="77777777" w:rsidTr="002F4D7F">
        <w:tc>
          <w:tcPr>
            <w:tcW w:w="5310" w:type="dxa"/>
          </w:tcPr>
          <w:p w14:paraId="66E61E7E" w14:textId="3010F847" w:rsidR="002F4D7F" w:rsidRPr="00F5495C" w:rsidRDefault="002F4D7F" w:rsidP="002F4D7F">
            <w:pPr>
              <w:pStyle w:val="ListParagraph"/>
              <w:widowControl w:val="0"/>
              <w:numPr>
                <w:ilvl w:val="0"/>
                <w:numId w:val="20"/>
              </w:numPr>
              <w:spacing w:before="120" w:after="120" w:line="276" w:lineRule="auto"/>
              <w:ind w:left="342" w:hanging="270"/>
              <w:rPr>
                <w:rFonts w:ascii="Arial" w:hAnsi="Arial" w:cs="Arial"/>
              </w:rPr>
            </w:pPr>
            <w:r w:rsidRPr="00F5495C">
              <w:rPr>
                <w:rFonts w:ascii="Arial" w:hAnsi="Arial" w:cs="Arial"/>
              </w:rPr>
              <w:t xml:space="preserve">Direct access to over 1,000 recruiters nationwide through </w:t>
            </w:r>
            <w:proofErr w:type="spellStart"/>
            <w:r w:rsidRPr="00F5495C">
              <w:rPr>
                <w:rFonts w:ascii="Arial" w:hAnsi="Arial" w:cs="Arial"/>
              </w:rPr>
              <w:t>eGold</w:t>
            </w:r>
            <w:proofErr w:type="spellEnd"/>
            <w:r w:rsidR="00DD30B5">
              <w:rPr>
                <w:rFonts w:ascii="Arial" w:hAnsi="Arial" w:cs="Arial"/>
              </w:rPr>
              <w:t>.</w:t>
            </w:r>
          </w:p>
          <w:p w14:paraId="67F6DF8F" w14:textId="7759FE28" w:rsidR="00B0546A" w:rsidRPr="00F5495C" w:rsidRDefault="00DD30B5" w:rsidP="002F4D7F">
            <w:pPr>
              <w:pStyle w:val="ListParagraph"/>
              <w:widowControl w:val="0"/>
              <w:numPr>
                <w:ilvl w:val="0"/>
                <w:numId w:val="20"/>
              </w:numPr>
              <w:spacing w:before="120" w:after="120" w:line="276" w:lineRule="auto"/>
              <w:ind w:left="342" w:hanging="2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="009B7AF0" w:rsidRPr="00F5495C">
              <w:rPr>
                <w:rFonts w:ascii="Arial" w:hAnsi="Arial" w:cs="Arial"/>
              </w:rPr>
              <w:t>argeted</w:t>
            </w:r>
            <w:r w:rsidR="00B0546A" w:rsidRPr="00F5495C">
              <w:rPr>
                <w:rFonts w:ascii="Arial" w:hAnsi="Arial" w:cs="Arial"/>
              </w:rPr>
              <w:t xml:space="preserve"> job openings in your industry, identified more expediently, along with contacts to short-circuit recruitment time.</w:t>
            </w:r>
          </w:p>
          <w:p w14:paraId="022036AA" w14:textId="34FB76F9" w:rsidR="00B0546A" w:rsidRPr="00F5495C" w:rsidRDefault="00E15843" w:rsidP="002F4D7F">
            <w:pPr>
              <w:pStyle w:val="ListParagraph"/>
              <w:widowControl w:val="0"/>
              <w:numPr>
                <w:ilvl w:val="0"/>
                <w:numId w:val="20"/>
              </w:numPr>
              <w:spacing w:before="120" w:after="120" w:line="276" w:lineRule="auto"/>
              <w:ind w:left="342" w:hanging="2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</w:t>
            </w:r>
            <w:r w:rsidR="00B0546A" w:rsidRPr="00F5495C">
              <w:rPr>
                <w:rFonts w:ascii="Arial" w:hAnsi="Arial" w:cs="Arial"/>
              </w:rPr>
              <w:t xml:space="preserve">ebinars to support every aspect of a successful career transition. </w:t>
            </w:r>
          </w:p>
          <w:p w14:paraId="28DDC385" w14:textId="199F99A3" w:rsidR="00B0546A" w:rsidRPr="00F5495C" w:rsidRDefault="00B0546A" w:rsidP="002F4D7F">
            <w:pPr>
              <w:pStyle w:val="ListParagraph"/>
              <w:widowControl w:val="0"/>
              <w:numPr>
                <w:ilvl w:val="0"/>
                <w:numId w:val="20"/>
              </w:numPr>
              <w:spacing w:before="120" w:after="120" w:line="276" w:lineRule="auto"/>
              <w:ind w:left="342" w:hanging="270"/>
              <w:rPr>
                <w:rFonts w:ascii="Arial" w:hAnsi="Arial" w:cs="Arial"/>
              </w:rPr>
            </w:pPr>
            <w:r w:rsidRPr="00F5495C">
              <w:rPr>
                <w:rFonts w:ascii="Arial" w:hAnsi="Arial" w:cs="Arial"/>
              </w:rPr>
              <w:t xml:space="preserve">Interview Simulator with hundreds of questions and videos </w:t>
            </w:r>
            <w:r w:rsidR="002F4D7F" w:rsidRPr="00F5495C">
              <w:rPr>
                <w:rFonts w:ascii="Arial" w:hAnsi="Arial" w:cs="Arial"/>
              </w:rPr>
              <w:t>for targeted practice.</w:t>
            </w:r>
          </w:p>
          <w:p w14:paraId="6266E2DC" w14:textId="30732262" w:rsidR="00B0546A" w:rsidRPr="00F5495C" w:rsidRDefault="00B0546A" w:rsidP="002F4D7F">
            <w:pPr>
              <w:pStyle w:val="ListParagraph"/>
              <w:widowControl w:val="0"/>
              <w:numPr>
                <w:ilvl w:val="0"/>
                <w:numId w:val="20"/>
              </w:numPr>
              <w:spacing w:before="120" w:after="120" w:line="276" w:lineRule="auto"/>
              <w:ind w:left="342" w:hanging="270"/>
              <w:rPr>
                <w:rFonts w:ascii="Arial" w:hAnsi="Arial" w:cs="Arial"/>
              </w:rPr>
            </w:pPr>
            <w:r w:rsidRPr="00F5495C">
              <w:rPr>
                <w:rFonts w:ascii="Arial" w:hAnsi="Arial" w:cs="Arial"/>
              </w:rPr>
              <w:t xml:space="preserve">Progress tracker so you can stay on schedule and remain aware of your progress. </w:t>
            </w:r>
          </w:p>
        </w:tc>
        <w:tc>
          <w:tcPr>
            <w:tcW w:w="5395" w:type="dxa"/>
          </w:tcPr>
          <w:p w14:paraId="1E34C85F" w14:textId="07EB49C9" w:rsidR="00B0546A" w:rsidRPr="00F5495C" w:rsidRDefault="00B0546A" w:rsidP="002F4D7F">
            <w:pPr>
              <w:pStyle w:val="ListParagraph"/>
              <w:widowControl w:val="0"/>
              <w:numPr>
                <w:ilvl w:val="0"/>
                <w:numId w:val="20"/>
              </w:numPr>
              <w:spacing w:before="120" w:after="120" w:line="276" w:lineRule="auto"/>
              <w:ind w:left="336" w:hanging="270"/>
              <w:rPr>
                <w:rFonts w:ascii="Arial" w:hAnsi="Arial" w:cs="Arial"/>
              </w:rPr>
            </w:pPr>
            <w:r w:rsidRPr="00F5495C">
              <w:rPr>
                <w:rFonts w:ascii="Arial" w:hAnsi="Arial" w:cs="Arial"/>
              </w:rPr>
              <w:t xml:space="preserve">Self-assessment tools </w:t>
            </w:r>
            <w:r w:rsidR="002F4D7F" w:rsidRPr="00F5495C">
              <w:rPr>
                <w:rFonts w:ascii="Arial" w:hAnsi="Arial" w:cs="Arial"/>
              </w:rPr>
              <w:t>to</w:t>
            </w:r>
            <w:r w:rsidRPr="00F5495C">
              <w:rPr>
                <w:rFonts w:ascii="Arial" w:hAnsi="Arial" w:cs="Arial"/>
              </w:rPr>
              <w:t xml:space="preserve"> assess your skill sets and interests.</w:t>
            </w:r>
          </w:p>
          <w:p w14:paraId="69F7B01D" w14:textId="08EED158" w:rsidR="00B0546A" w:rsidRPr="00F5495C" w:rsidRDefault="00B0546A" w:rsidP="002F4D7F">
            <w:pPr>
              <w:pStyle w:val="ListParagraph"/>
              <w:widowControl w:val="0"/>
              <w:numPr>
                <w:ilvl w:val="0"/>
                <w:numId w:val="20"/>
              </w:numPr>
              <w:spacing w:before="120" w:after="120" w:line="276" w:lineRule="auto"/>
              <w:ind w:left="336" w:hanging="270"/>
              <w:rPr>
                <w:rFonts w:ascii="Arial" w:hAnsi="Arial" w:cs="Arial"/>
              </w:rPr>
            </w:pPr>
            <w:r w:rsidRPr="00F5495C">
              <w:rPr>
                <w:rFonts w:ascii="Arial" w:hAnsi="Arial" w:cs="Arial"/>
              </w:rPr>
              <w:t xml:space="preserve">Resume builder – </w:t>
            </w:r>
            <w:r w:rsidR="002F4D7F" w:rsidRPr="00F5495C">
              <w:rPr>
                <w:rFonts w:ascii="Arial" w:hAnsi="Arial" w:cs="Arial"/>
              </w:rPr>
              <w:t>step-by-step</w:t>
            </w:r>
            <w:r w:rsidRPr="00F5495C">
              <w:rPr>
                <w:rFonts w:ascii="Arial" w:hAnsi="Arial" w:cs="Arial"/>
              </w:rPr>
              <w:t xml:space="preserve"> tool to create a winning resume and cover letter.</w:t>
            </w:r>
          </w:p>
          <w:p w14:paraId="5E2C2CF0" w14:textId="35944E60" w:rsidR="00B0546A" w:rsidRPr="00F5495C" w:rsidRDefault="00E15843" w:rsidP="002F4D7F">
            <w:pPr>
              <w:pStyle w:val="ListParagraph"/>
              <w:widowControl w:val="0"/>
              <w:numPr>
                <w:ilvl w:val="0"/>
                <w:numId w:val="20"/>
              </w:numPr>
              <w:spacing w:before="120" w:after="120" w:line="276" w:lineRule="auto"/>
              <w:ind w:left="336" w:hanging="2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sume 360 - </w:t>
            </w:r>
            <w:r w:rsidR="00B0546A" w:rsidRPr="00F5495C">
              <w:rPr>
                <w:rFonts w:ascii="Arial" w:hAnsi="Arial" w:cs="Arial"/>
              </w:rPr>
              <w:t>Applicant Tracking System rating and editing tool</w:t>
            </w:r>
            <w:r w:rsidR="002F4D7F" w:rsidRPr="00F5495C">
              <w:rPr>
                <w:rFonts w:ascii="Arial" w:hAnsi="Arial" w:cs="Arial"/>
              </w:rPr>
              <w:t xml:space="preserve"> to ensure you standout when applying online.</w:t>
            </w:r>
          </w:p>
          <w:p w14:paraId="4E0D1411" w14:textId="1611920A" w:rsidR="00B0546A" w:rsidRPr="00F5495C" w:rsidRDefault="002F4D7F" w:rsidP="002F4D7F">
            <w:pPr>
              <w:pStyle w:val="ListParagraph"/>
              <w:widowControl w:val="0"/>
              <w:numPr>
                <w:ilvl w:val="0"/>
                <w:numId w:val="20"/>
              </w:numPr>
              <w:spacing w:before="120" w:after="120" w:line="276" w:lineRule="auto"/>
              <w:ind w:left="336" w:hanging="270"/>
              <w:rPr>
                <w:rFonts w:ascii="Arial" w:hAnsi="Arial" w:cs="Arial"/>
              </w:rPr>
            </w:pPr>
            <w:r w:rsidRPr="00F5495C">
              <w:rPr>
                <w:rFonts w:ascii="Arial" w:hAnsi="Arial" w:cs="Arial"/>
              </w:rPr>
              <w:t>C</w:t>
            </w:r>
            <w:r w:rsidR="00B0546A" w:rsidRPr="00F5495C">
              <w:rPr>
                <w:rFonts w:ascii="Arial" w:hAnsi="Arial" w:cs="Arial"/>
              </w:rPr>
              <w:t xml:space="preserve">ontent </w:t>
            </w:r>
            <w:r w:rsidRPr="00F5495C">
              <w:rPr>
                <w:rFonts w:ascii="Arial" w:hAnsi="Arial" w:cs="Arial"/>
              </w:rPr>
              <w:t xml:space="preserve">delivered </w:t>
            </w:r>
            <w:r w:rsidR="00B0546A" w:rsidRPr="00F5495C">
              <w:rPr>
                <w:rFonts w:ascii="Arial" w:hAnsi="Arial" w:cs="Arial"/>
              </w:rPr>
              <w:t>in video, audio podcasts, written tutorials</w:t>
            </w:r>
            <w:r w:rsidR="00DD30B5">
              <w:rPr>
                <w:rFonts w:ascii="Arial" w:hAnsi="Arial" w:cs="Arial"/>
              </w:rPr>
              <w:t>,</w:t>
            </w:r>
            <w:r w:rsidR="00B0546A" w:rsidRPr="00F5495C">
              <w:rPr>
                <w:rFonts w:ascii="Arial" w:hAnsi="Arial" w:cs="Arial"/>
              </w:rPr>
              <w:t xml:space="preserve"> and e-learning modules.</w:t>
            </w:r>
          </w:p>
          <w:p w14:paraId="2019F3B5" w14:textId="3B1C3FBB" w:rsidR="00B0546A" w:rsidRPr="00F5495C" w:rsidRDefault="00B0546A" w:rsidP="002F4D7F">
            <w:pPr>
              <w:pStyle w:val="ListParagraph"/>
              <w:widowControl w:val="0"/>
              <w:numPr>
                <w:ilvl w:val="0"/>
                <w:numId w:val="20"/>
              </w:numPr>
              <w:spacing w:before="120" w:after="120" w:line="276" w:lineRule="auto"/>
              <w:ind w:left="336" w:hanging="270"/>
              <w:rPr>
                <w:rFonts w:ascii="Arial" w:hAnsi="Arial" w:cs="Arial"/>
              </w:rPr>
            </w:pPr>
            <w:r w:rsidRPr="00F5495C">
              <w:rPr>
                <w:rFonts w:ascii="Arial" w:hAnsi="Arial" w:cs="Arial"/>
                <w:lang w:eastAsia="ja-JP"/>
              </w:rPr>
              <w:t>Increased numbers of target employers and better intelligence provided by best-in-class research</w:t>
            </w:r>
            <w:r w:rsidR="00DD30B5">
              <w:rPr>
                <w:rFonts w:ascii="Arial" w:hAnsi="Arial" w:cs="Arial"/>
                <w:lang w:eastAsia="ja-JP"/>
              </w:rPr>
              <w:t>.</w:t>
            </w:r>
            <w:r w:rsidRPr="00F5495C">
              <w:rPr>
                <w:rFonts w:ascii="Arial" w:hAnsi="Arial" w:cs="Arial"/>
                <w:lang w:eastAsia="ja-JP"/>
              </w:rPr>
              <w:t xml:space="preserve"> </w:t>
            </w:r>
          </w:p>
        </w:tc>
      </w:tr>
    </w:tbl>
    <w:p w14:paraId="45221B21" w14:textId="77777777" w:rsidR="00B0546A" w:rsidRPr="00F5495C" w:rsidRDefault="00B0546A" w:rsidP="00B0546A">
      <w:pPr>
        <w:pStyle w:val="ListParagraph"/>
        <w:spacing w:after="120"/>
        <w:ind w:left="0" w:right="-86"/>
        <w:rPr>
          <w:rFonts w:ascii="Arial" w:hAnsi="Arial" w:cs="Arial"/>
        </w:rPr>
      </w:pPr>
    </w:p>
    <w:p w14:paraId="4A7BF530" w14:textId="626630D0" w:rsidR="00360E8D" w:rsidRPr="00F5495C" w:rsidRDefault="00360E8D" w:rsidP="003338CE">
      <w:pPr>
        <w:pStyle w:val="ListParagraph"/>
        <w:spacing w:after="120"/>
        <w:ind w:left="0" w:right="-86"/>
        <w:rPr>
          <w:rFonts w:ascii="Arial" w:hAnsi="Arial" w:cs="Arial"/>
          <w:spacing w:val="8"/>
          <w:shd w:val="clear" w:color="auto" w:fill="FFFFFF"/>
        </w:rPr>
      </w:pPr>
      <w:r w:rsidRPr="00F5495C">
        <w:rPr>
          <w:rFonts w:ascii="Arial" w:hAnsi="Arial" w:cs="Arial"/>
          <w:spacing w:val="8"/>
          <w:shd w:val="clear" w:color="auto" w:fill="FFFFFF"/>
        </w:rPr>
        <w:t>This offer is available to anyone experiencing job insecurit</w:t>
      </w:r>
      <w:r w:rsidR="00CB077E">
        <w:rPr>
          <w:rFonts w:ascii="Arial" w:hAnsi="Arial" w:cs="Arial"/>
          <w:spacing w:val="8"/>
          <w:shd w:val="clear" w:color="auto" w:fill="FFFFFF"/>
        </w:rPr>
        <w:t>y</w:t>
      </w:r>
      <w:r w:rsidRPr="00F5495C">
        <w:rPr>
          <w:rFonts w:ascii="Arial" w:hAnsi="Arial" w:cs="Arial"/>
          <w:spacing w:val="8"/>
          <w:shd w:val="clear" w:color="auto" w:fill="FFFFFF"/>
        </w:rPr>
        <w:t xml:space="preserve">. </w:t>
      </w:r>
      <w:r w:rsidR="00320667" w:rsidRPr="00320667">
        <w:rPr>
          <w:rFonts w:ascii="Arial" w:hAnsi="Arial" w:cs="Arial"/>
          <w:spacing w:val="8"/>
          <w:shd w:val="clear" w:color="auto" w:fill="FFFFFF"/>
        </w:rPr>
        <w:t xml:space="preserve">To receive free access to the OI Solutions Career Portal for 6-months, please </w:t>
      </w:r>
      <w:hyperlink r:id="rId10" w:history="1">
        <w:r w:rsidR="00320667" w:rsidRPr="001D2945">
          <w:rPr>
            <w:rStyle w:val="Hyperlink"/>
            <w:rFonts w:ascii="Arial" w:hAnsi="Arial" w:cs="Arial"/>
            <w:spacing w:val="8"/>
            <w:shd w:val="clear" w:color="auto" w:fill="FFFFFF"/>
          </w:rPr>
          <w:t>REGISTER</w:t>
        </w:r>
      </w:hyperlink>
      <w:r w:rsidR="00320667" w:rsidRPr="00320667">
        <w:rPr>
          <w:rFonts w:ascii="Arial" w:hAnsi="Arial" w:cs="Arial"/>
          <w:spacing w:val="8"/>
          <w:shd w:val="clear" w:color="auto" w:fill="FFFFFF"/>
        </w:rPr>
        <w:t xml:space="preserve">.  </w:t>
      </w:r>
    </w:p>
    <w:p w14:paraId="33D4415F" w14:textId="77777777" w:rsidR="00360E8D" w:rsidRPr="00F5495C" w:rsidRDefault="00360E8D" w:rsidP="003338CE">
      <w:pPr>
        <w:pStyle w:val="ListParagraph"/>
        <w:spacing w:after="120"/>
        <w:ind w:left="0" w:right="-86"/>
        <w:rPr>
          <w:rFonts w:ascii="Arial" w:hAnsi="Arial" w:cs="Arial"/>
          <w:spacing w:val="8"/>
          <w:shd w:val="clear" w:color="auto" w:fill="FFFFFF"/>
        </w:rPr>
      </w:pPr>
    </w:p>
    <w:p w14:paraId="592F545B" w14:textId="4BDBBC97" w:rsidR="002F4D7F" w:rsidRPr="00F5495C" w:rsidRDefault="002F4D7F" w:rsidP="002F4D7F">
      <w:pPr>
        <w:pStyle w:val="ListParagraph"/>
        <w:spacing w:after="120"/>
        <w:ind w:left="0" w:right="-86"/>
        <w:rPr>
          <w:rFonts w:ascii="Arial" w:hAnsi="Arial" w:cs="Arial"/>
        </w:rPr>
      </w:pPr>
      <w:r w:rsidRPr="00F5495C">
        <w:rPr>
          <w:rFonts w:ascii="Arial" w:hAnsi="Arial" w:cs="Arial"/>
        </w:rPr>
        <w:t>“</w:t>
      </w:r>
      <w:r w:rsidR="00360E8D" w:rsidRPr="00F5495C">
        <w:rPr>
          <w:rFonts w:ascii="Arial" w:hAnsi="Arial" w:cs="Arial"/>
        </w:rPr>
        <w:t xml:space="preserve">The COVID-19 crisis is hitting everyone directly.  </w:t>
      </w:r>
      <w:r w:rsidRPr="00F5495C">
        <w:rPr>
          <w:rFonts w:ascii="Arial" w:hAnsi="Arial" w:cs="Arial"/>
        </w:rPr>
        <w:t>We are glad to be in a position to help</w:t>
      </w:r>
      <w:r w:rsidR="00360E8D" w:rsidRPr="00F5495C">
        <w:rPr>
          <w:rFonts w:ascii="Arial" w:hAnsi="Arial" w:cs="Arial"/>
        </w:rPr>
        <w:t>” says Joe Frodsham, CMP President.</w:t>
      </w:r>
    </w:p>
    <w:p w14:paraId="6FB7055E" w14:textId="5B55C841" w:rsidR="00360E8D" w:rsidRPr="00F5495C" w:rsidRDefault="00360E8D" w:rsidP="002F4D7F">
      <w:pPr>
        <w:pStyle w:val="ListParagraph"/>
        <w:spacing w:after="120"/>
        <w:ind w:left="0" w:right="-86"/>
        <w:rPr>
          <w:rFonts w:ascii="Arial" w:hAnsi="Arial" w:cs="Arial"/>
        </w:rPr>
      </w:pPr>
    </w:p>
    <w:p w14:paraId="08C9015B" w14:textId="77777777" w:rsidR="00166A46" w:rsidRPr="00F5495C" w:rsidRDefault="00166A46" w:rsidP="003338CE">
      <w:pPr>
        <w:pStyle w:val="ListParagraph"/>
        <w:spacing w:after="120"/>
        <w:ind w:left="0" w:right="-86"/>
        <w:rPr>
          <w:rFonts w:ascii="Arial" w:hAnsi="Arial" w:cs="Arial"/>
          <w:b/>
        </w:rPr>
      </w:pPr>
      <w:r w:rsidRPr="00F5495C">
        <w:rPr>
          <w:rFonts w:ascii="Arial" w:hAnsi="Arial" w:cs="Arial"/>
          <w:b/>
        </w:rPr>
        <w:t>About CMP</w:t>
      </w:r>
    </w:p>
    <w:p w14:paraId="2245A4C7" w14:textId="52783FF0" w:rsidR="005D4AC2" w:rsidRPr="00F5495C" w:rsidRDefault="00C84CB9" w:rsidP="003338CE">
      <w:pPr>
        <w:pStyle w:val="ListParagraph"/>
        <w:spacing w:after="120"/>
        <w:ind w:left="0" w:right="-86"/>
        <w:rPr>
          <w:rFonts w:ascii="Arial" w:hAnsi="Arial" w:cs="Arial"/>
        </w:rPr>
      </w:pPr>
      <w:r w:rsidRPr="00F5495C">
        <w:rPr>
          <w:rFonts w:ascii="Arial" w:hAnsi="Arial" w:cs="Arial"/>
          <w:shd w:val="clear" w:color="auto" w:fill="FFFFFF"/>
        </w:rPr>
        <w:t xml:space="preserve">CMP </w:t>
      </w:r>
      <w:r w:rsidR="00E15843">
        <w:rPr>
          <w:rFonts w:ascii="Arial" w:hAnsi="Arial" w:cs="Arial"/>
          <w:shd w:val="clear" w:color="auto" w:fill="FFFFFF"/>
        </w:rPr>
        <w:t xml:space="preserve">operates nationwide with a global delivery </w:t>
      </w:r>
      <w:r w:rsidRPr="00F5495C">
        <w:rPr>
          <w:rFonts w:ascii="Arial" w:hAnsi="Arial" w:cs="Arial"/>
          <w:shd w:val="clear" w:color="auto" w:fill="FFFFFF"/>
        </w:rPr>
        <w:t>capability</w:t>
      </w:r>
      <w:r w:rsidR="00E15843">
        <w:rPr>
          <w:rFonts w:ascii="Arial" w:hAnsi="Arial" w:cs="Arial"/>
          <w:shd w:val="clear" w:color="auto" w:fill="FFFFFF"/>
        </w:rPr>
        <w:t xml:space="preserve">. </w:t>
      </w:r>
      <w:r w:rsidR="00BA0894" w:rsidRPr="00F5495C">
        <w:rPr>
          <w:rFonts w:ascii="Arial" w:hAnsi="Arial" w:cs="Arial"/>
          <w:shd w:val="clear" w:color="auto" w:fill="FFFFFF"/>
        </w:rPr>
        <w:t xml:space="preserve">CMP is a Woman and Minority Owned Business. </w:t>
      </w:r>
      <w:r w:rsidR="00D07126" w:rsidRPr="00F5495C">
        <w:rPr>
          <w:rFonts w:ascii="Arial" w:hAnsi="Arial" w:cs="Arial"/>
          <w:shd w:val="clear" w:color="auto" w:fill="FFFFFF"/>
        </w:rPr>
        <w:t xml:space="preserve">For more information, visit </w:t>
      </w:r>
      <w:r w:rsidR="00E55204" w:rsidRPr="00F5495C">
        <w:rPr>
          <w:rFonts w:ascii="Arial" w:hAnsi="Arial" w:cs="Arial"/>
          <w:shd w:val="clear" w:color="auto" w:fill="FFFFFF"/>
        </w:rPr>
        <w:t xml:space="preserve"> </w:t>
      </w:r>
      <w:hyperlink r:id="rId11" w:history="1">
        <w:r w:rsidR="00E55204" w:rsidRPr="00F5495C">
          <w:rPr>
            <w:rStyle w:val="Hyperlink"/>
            <w:rFonts w:ascii="Arial" w:hAnsi="Arial" w:cs="Arial"/>
            <w:shd w:val="clear" w:color="auto" w:fill="FFFFFF"/>
          </w:rPr>
          <w:t>www.careermp.com</w:t>
        </w:r>
      </w:hyperlink>
      <w:r w:rsidR="00E55204" w:rsidRPr="00F5495C">
        <w:rPr>
          <w:rFonts w:ascii="Arial" w:hAnsi="Arial" w:cs="Arial"/>
          <w:shd w:val="clear" w:color="auto" w:fill="FFFFFF"/>
        </w:rPr>
        <w:t xml:space="preserve"> </w:t>
      </w:r>
    </w:p>
    <w:p w14:paraId="64CF19EB" w14:textId="77777777" w:rsidR="005D4AC2" w:rsidRPr="00F5495C" w:rsidRDefault="005D4AC2" w:rsidP="003338CE">
      <w:pPr>
        <w:pStyle w:val="ListParagraph"/>
        <w:spacing w:after="120"/>
        <w:ind w:left="0" w:right="-86"/>
        <w:rPr>
          <w:rFonts w:ascii="Arial" w:hAnsi="Arial" w:cs="Arial"/>
        </w:rPr>
      </w:pPr>
    </w:p>
    <w:p w14:paraId="78222BFA" w14:textId="77777777" w:rsidR="00D87EBA" w:rsidRPr="00F5495C" w:rsidRDefault="00D87EBA" w:rsidP="003338CE">
      <w:pPr>
        <w:pStyle w:val="ListParagraph"/>
        <w:spacing w:after="120"/>
        <w:ind w:left="0" w:right="-86"/>
        <w:rPr>
          <w:rFonts w:ascii="Arial" w:hAnsi="Arial" w:cs="Arial"/>
          <w:b/>
        </w:rPr>
      </w:pPr>
      <w:r w:rsidRPr="00F5495C">
        <w:rPr>
          <w:rFonts w:ascii="Arial" w:hAnsi="Arial" w:cs="Arial"/>
          <w:b/>
        </w:rPr>
        <w:t>Press Contact</w:t>
      </w:r>
    </w:p>
    <w:p w14:paraId="51FE0D55" w14:textId="77777777" w:rsidR="00D87EBA" w:rsidRPr="00F5495C" w:rsidRDefault="00D87EBA" w:rsidP="003338CE">
      <w:pPr>
        <w:pStyle w:val="ListParagraph"/>
        <w:spacing w:after="120"/>
        <w:ind w:left="0" w:right="-86"/>
        <w:rPr>
          <w:rFonts w:ascii="Arial" w:hAnsi="Arial" w:cs="Arial"/>
          <w:shd w:val="clear" w:color="auto" w:fill="FFFFFF"/>
        </w:rPr>
      </w:pPr>
      <w:r w:rsidRPr="00F5495C">
        <w:rPr>
          <w:rFonts w:ascii="Arial" w:hAnsi="Arial" w:cs="Arial"/>
          <w:shd w:val="clear" w:color="auto" w:fill="FFFFFF"/>
        </w:rPr>
        <w:t>Name:  Faith Abbott</w:t>
      </w:r>
    </w:p>
    <w:p w14:paraId="1A5244EE" w14:textId="655D9FC5" w:rsidR="00D87EBA" w:rsidRPr="00F5495C" w:rsidRDefault="00C6415D" w:rsidP="003338CE">
      <w:pPr>
        <w:pStyle w:val="ListParagraph"/>
        <w:spacing w:after="120"/>
        <w:ind w:left="0" w:right="-86"/>
        <w:rPr>
          <w:rFonts w:ascii="Arial" w:hAnsi="Arial" w:cs="Arial"/>
        </w:rPr>
      </w:pPr>
      <w:r w:rsidRPr="00F5495C">
        <w:rPr>
          <w:rFonts w:ascii="Arial" w:hAnsi="Arial" w:cs="Arial"/>
        </w:rPr>
        <w:t xml:space="preserve">Phone: </w:t>
      </w:r>
      <w:r w:rsidR="00E55204" w:rsidRPr="00F5495C">
        <w:rPr>
          <w:rFonts w:ascii="Arial" w:hAnsi="Arial" w:cs="Arial"/>
        </w:rPr>
        <w:t>1.800.680.7768</w:t>
      </w:r>
      <w:r w:rsidR="00D87EBA" w:rsidRPr="00F5495C">
        <w:rPr>
          <w:rFonts w:ascii="Arial" w:hAnsi="Arial" w:cs="Arial"/>
        </w:rPr>
        <w:t xml:space="preserve">  </w:t>
      </w:r>
    </w:p>
    <w:p w14:paraId="612B2A23" w14:textId="77777777" w:rsidR="00D87EBA" w:rsidRPr="00F5495C" w:rsidRDefault="00D87EBA" w:rsidP="003338CE">
      <w:pPr>
        <w:pStyle w:val="ListParagraph"/>
        <w:spacing w:after="120"/>
        <w:ind w:left="0" w:right="-86"/>
        <w:rPr>
          <w:rFonts w:ascii="Arial" w:hAnsi="Arial" w:cs="Arial"/>
        </w:rPr>
      </w:pPr>
      <w:r w:rsidRPr="00F5495C">
        <w:rPr>
          <w:rFonts w:ascii="Arial" w:hAnsi="Arial" w:cs="Arial"/>
        </w:rPr>
        <w:t xml:space="preserve">Email:  </w:t>
      </w:r>
      <w:hyperlink r:id="rId12" w:history="1">
        <w:r w:rsidRPr="00F5495C">
          <w:rPr>
            <w:rStyle w:val="Hyperlink"/>
            <w:rFonts w:ascii="Arial" w:hAnsi="Arial" w:cs="Arial"/>
            <w:color w:val="auto"/>
          </w:rPr>
          <w:t>faitha@careermp.com</w:t>
        </w:r>
      </w:hyperlink>
    </w:p>
    <w:p w14:paraId="4FFC6C16" w14:textId="77777777" w:rsidR="00D87EBA" w:rsidRPr="00F5495C" w:rsidRDefault="00D87EBA" w:rsidP="007671D6">
      <w:pPr>
        <w:pStyle w:val="ListParagraph"/>
        <w:spacing w:after="120"/>
        <w:ind w:left="0" w:right="-86"/>
        <w:rPr>
          <w:rFonts w:ascii="Arial" w:hAnsi="Arial" w:cs="Arial"/>
        </w:rPr>
      </w:pPr>
    </w:p>
    <w:sectPr w:rsidR="00D87EBA" w:rsidRPr="00F5495C" w:rsidSect="003338CE">
      <w:headerReference w:type="default" r:id="rId13"/>
      <w:footerReference w:type="default" r:id="rId14"/>
      <w:footerReference w:type="first" r:id="rId15"/>
      <w:pgSz w:w="12240" w:h="15840"/>
      <w:pgMar w:top="1350" w:right="720" w:bottom="720" w:left="720" w:header="450" w:footer="39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540D81" w14:textId="77777777" w:rsidR="00ED0783" w:rsidRDefault="00ED0783" w:rsidP="003A0302">
      <w:pPr>
        <w:spacing w:after="0" w:line="240" w:lineRule="auto"/>
      </w:pPr>
      <w:r>
        <w:separator/>
      </w:r>
    </w:p>
  </w:endnote>
  <w:endnote w:type="continuationSeparator" w:id="0">
    <w:p w14:paraId="593E78DA" w14:textId="77777777" w:rsidR="00ED0783" w:rsidRDefault="00ED0783" w:rsidP="003A03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016768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8CD201" w14:textId="77777777" w:rsidR="00797B89" w:rsidRDefault="00797B89">
        <w:pPr>
          <w:pStyle w:val="Footer"/>
          <w:jc w:val="right"/>
        </w:pPr>
        <w:r w:rsidRPr="00C756D0">
          <w:rPr>
            <w:noProof/>
          </w:rPr>
          <mc:AlternateContent>
            <mc:Choice Requires="wpg">
              <w:drawing>
                <wp:anchor distT="0" distB="0" distL="114300" distR="114300" simplePos="0" relativeHeight="251658240" behindDoc="0" locked="0" layoutInCell="1" allowOverlap="1" wp14:anchorId="243A3DD5" wp14:editId="6962E4DA">
                  <wp:simplePos x="0" y="0"/>
                  <wp:positionH relativeFrom="column">
                    <wp:posOffset>-657225</wp:posOffset>
                  </wp:positionH>
                  <wp:positionV relativeFrom="paragraph">
                    <wp:posOffset>-268605</wp:posOffset>
                  </wp:positionV>
                  <wp:extent cx="7105650" cy="570878"/>
                  <wp:effectExtent l="0" t="0" r="0" b="635"/>
                  <wp:wrapNone/>
                  <wp:docPr id="30" name="Group 5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7105650" cy="570878"/>
                            <a:chOff x="-1" y="0"/>
                            <a:chExt cx="6300865" cy="487129"/>
                          </a:xfrm>
                        </wpg:grpSpPr>
                        <wps:wsp>
                          <wps:cNvPr id="31" name="Text Box 3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1" y="0"/>
                              <a:ext cx="6300865" cy="48712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B9BD5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25400" algn="ctr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00000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650DE9C6" w14:textId="77777777" w:rsidR="00797B89" w:rsidRDefault="00797B89" w:rsidP="00C756D0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</w:pPr>
                                <w:r>
                                  <w:rPr>
                                    <w:rFonts w:ascii="Calibri" w:hAnsi="Calibri" w:cstheme="minorBidi"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ab/>
                                </w:r>
                                <w:r>
                                  <w:rPr>
                                    <w:rFonts w:ascii="Calibri" w:hAnsi="Calibri" w:cstheme="minorBidi"/>
                                    <w:b/>
                                    <w:bCs/>
                                    <w:i/>
                                    <w:iCs/>
                                    <w:color w:val="0070C0"/>
                                    <w:kern w:val="24"/>
                                    <w:sz w:val="20"/>
                                    <w:szCs w:val="20"/>
                                  </w:rPr>
                                  <w:t>Realizing Possibilities Through Impactful Talent Solutions</w:t>
                                </w:r>
                              </w:p>
                              <w:p w14:paraId="61CE30B0" w14:textId="77777777" w:rsidR="00797B89" w:rsidRDefault="00797B89" w:rsidP="00C756D0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</w:pPr>
                                <w:r>
                                  <w:rPr>
                                    <w:rFonts w:ascii="Calibri" w:hAnsi="Calibri" w:cstheme="minorBidi"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 xml:space="preserve">                       Dallas  972.680.9200 | Fort Worth 817.502.1000</w:t>
                                </w:r>
                              </w:p>
                            </w:txbxContent>
                          </wps:txbx>
                          <wps:bodyPr vert="horz" wrap="square" lIns="36576" tIns="36576" rIns="36576" bIns="36576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pic:pic xmlns:pic="http://schemas.openxmlformats.org/drawingml/2006/picture">
                          <pic:nvPicPr>
                            <pic:cNvPr id="2048" name="Picture 2048" descr="blue logo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67736" y="83811"/>
                              <a:ext cx="734403" cy="31965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B9BD5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25400" algn="ctr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000000"/>
                                    </a:outerShdw>
                                  </a:effectLst>
                                </a14:hiddenEffects>
                              </a:ext>
                            </a:extLst>
                          </pic:spPr>
                        </pic:pic>
                      </wpg:wg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group w14:anchorId="243A3DD5" id="Group 5" o:spid="_x0000_s1026" style="position:absolute;left:0;text-align:left;margin-left:-51.75pt;margin-top:-21.15pt;width:559.5pt;height:44.95pt;z-index:251658240;mso-width-relative:margin" coordorigin="" coordsize="63008,48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1" o:spid="_x0000_s1027" type="#_x0000_t202" style="position:absolute;width:63008;height:48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" filled="f" fillcolor="#5b9bd5" stroked="f" strokeweight="2pt">
                    <v:shadow color="black"/>
                    <v:textbox inset="2.88pt,2.88pt,2.88pt,2.88pt">
                      <w:txbxContent>
                        <w:p w14:paraId="650DE9C6" w14:textId="77777777" w:rsidR="00797B89" w:rsidRDefault="00797B89" w:rsidP="00C756D0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</w:pPr>
                          <w:r>
                            <w:rPr>
                              <w:rFonts w:ascii="Calibri" w:hAnsi="Calibri" w:cstheme="minorBidi"/>
                              <w:color w:val="000000"/>
                              <w:kern w:val="24"/>
                              <w:sz w:val="20"/>
                              <w:szCs w:val="20"/>
                            </w:rPr>
                            <w:tab/>
                          </w:r>
                          <w:r>
                            <w:rPr>
                              <w:rFonts w:ascii="Calibri" w:hAnsi="Calibri" w:cstheme="minorBidi"/>
                              <w:b/>
                              <w:bCs/>
                              <w:i/>
                              <w:iCs/>
                              <w:color w:val="0070C0"/>
                              <w:kern w:val="24"/>
                              <w:sz w:val="20"/>
                              <w:szCs w:val="20"/>
                            </w:rPr>
                            <w:t>Realizing Possibilities Through Impactful Talent Solutions</w:t>
                          </w:r>
                        </w:p>
                        <w:p w14:paraId="61CE30B0" w14:textId="77777777" w:rsidR="00797B89" w:rsidRDefault="00797B89" w:rsidP="00C756D0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</w:pPr>
                          <w:r>
                            <w:rPr>
                              <w:rFonts w:ascii="Calibri" w:hAnsi="Calibri" w:cstheme="minorBidi"/>
                              <w:color w:val="000000"/>
                              <w:kern w:val="24"/>
                              <w:sz w:val="20"/>
                              <w:szCs w:val="20"/>
                            </w:rPr>
                            <w:t xml:space="preserve">                       Dallas  972.680.9200 | Fort Worth 817.502.1000</w:t>
                          </w:r>
                        </w:p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048" o:spid="_x0000_s1028" type="#_x0000_t75" alt="blue logo" style="position:absolute;left:1677;top:838;width:7344;height:31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" fillcolor="#5b9bd5" strokeweight="2pt">
                    <v:imagedata r:id="rId2" o:title="blue logo"/>
                    <v:shadow color="black"/>
                  </v:shape>
                </v:group>
              </w:pict>
            </mc:Fallback>
          </mc:AlternateContent>
        </w:r>
        <w:r w:rsidRPr="00C756D0"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615A9D" w14:textId="77777777" w:rsidR="00797B89" w:rsidRDefault="00797B8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B50CF6" w14:textId="77777777" w:rsidR="00797B89" w:rsidRDefault="00797B89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A566780" wp14:editId="4FCD755D">
              <wp:simplePos x="0" y="0"/>
              <wp:positionH relativeFrom="column">
                <wp:posOffset>1041400</wp:posOffset>
              </wp:positionH>
              <wp:positionV relativeFrom="paragraph">
                <wp:posOffset>9156065</wp:posOffset>
              </wp:positionV>
              <wp:extent cx="6505575" cy="832485"/>
              <wp:effectExtent l="0" t="0" r="9525" b="5715"/>
              <wp:wrapNone/>
              <wp:docPr id="10" name="Group 10">
                <a:extLst xmlns:a="http://schemas.openxmlformats.org/drawingml/2006/main">
                  <a:ext uri="{FF2B5EF4-FFF2-40B4-BE49-F238E27FC236}">
                    <a16:creationId xmlns:a16="http://schemas.microsoft.com/office/drawing/2014/main" id="{BB283BBD-82BC-49D3-904A-1E313BFD2C2F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505575" cy="832485"/>
                        <a:chOff x="0" y="0"/>
                        <a:chExt cx="4446671" cy="597383"/>
                      </a:xfrm>
                    </wpg:grpSpPr>
                    <wps:wsp>
                      <wps:cNvPr id="11" name="Text Box 2">
                        <a:extLst>
                          <a:ext uri="{FF2B5EF4-FFF2-40B4-BE49-F238E27FC236}">
                            <a16:creationId xmlns:a16="http://schemas.microsoft.com/office/drawing/2014/main" id="{D1AD981C-CBC2-43B1-8BF8-72B49BBA46C8}"/>
                          </a:ext>
                        </a:extLst>
                      </wps:cNvPr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46671" cy="5973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00000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FFD3FEA" w14:textId="77777777" w:rsidR="00797B89" w:rsidRDefault="00797B89" w:rsidP="00CA77D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</w:pPr>
                            <w:r w:rsidRPr="00CC0D41">
                              <w:rPr>
                                <w:rFonts w:ascii="Calibri" w:hAnsi="Calibri"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ab/>
                            </w:r>
                            <w:r w:rsidRPr="00CC0D41">
                              <w:rPr>
                                <w:rFonts w:ascii="Calibri" w:hAnsi="Calibri"/>
                                <w:b/>
                                <w:bCs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>Realizing Possibilities Through Impactful Talent Solutions</w:t>
                            </w:r>
                          </w:p>
                          <w:p w14:paraId="5189B977" w14:textId="77777777" w:rsidR="00797B89" w:rsidRDefault="00797B89" w:rsidP="00CA77D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</w:pPr>
                            <w:r w:rsidRPr="00CC0D41">
                              <w:rPr>
                                <w:rFonts w:ascii="Calibri" w:hAnsi="Calibri"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 xml:space="preserve">                       2435 N. Central Expressway, Suite 830 Richardson, TX  972.680.9200  </w:t>
                            </w:r>
                          </w:p>
                          <w:p w14:paraId="2B9CF2AF" w14:textId="77777777" w:rsidR="00797B89" w:rsidRDefault="00797B89" w:rsidP="00CA77D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</w:pPr>
                            <w:r w:rsidRPr="00CC0D41">
                              <w:rPr>
                                <w:rFonts w:ascii="Calibri" w:hAnsi="Calibri"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 xml:space="preserve">                        420 Throckmorton St., Suite 200 Fort Worth, TX 817.502.1000</w:t>
                            </w:r>
                          </w:p>
                          <w:p w14:paraId="3F16DEFE" w14:textId="77777777" w:rsidR="00797B89" w:rsidRDefault="00797B89" w:rsidP="00CA77D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</w:pPr>
                            <w:r w:rsidRPr="00CC0D41">
                              <w:rPr>
                                <w:rFonts w:ascii="Calibri" w:hAnsi="Calibri"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ab/>
                            </w:r>
                            <w:r w:rsidRPr="00CC0D41">
                              <w:rPr>
                                <w:rFonts w:ascii="Calibri" w:hAnsi="Calibri"/>
                                <w:color w:val="085296"/>
                                <w:kern w:val="24"/>
                                <w:sz w:val="20"/>
                                <w:szCs w:val="20"/>
                                <w:u w:val="single"/>
                              </w:rPr>
                              <w:t>www.careermp.com</w:t>
                            </w:r>
                            <w:r w:rsidRPr="00CC0D41">
                              <w:rPr>
                                <w:rFonts w:ascii="Calibri" w:hAnsi="Calibri"/>
                                <w:color w:val="00B0F0"/>
                                <w:kern w:val="24"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vert="horz" wrap="square" lIns="36576" tIns="36576" rIns="36576" bIns="36576" numCol="1" anchor="t" anchorCtr="0" compatLnSpc="1">
                        <a:prstTxWarp prst="textNoShape">
                          <a:avLst/>
                        </a:prstTxWarp>
                      </wps:bodyPr>
                    </wps:wsp>
                    <pic:pic xmlns:pic="http://schemas.openxmlformats.org/drawingml/2006/picture">
                      <pic:nvPicPr>
                        <pic:cNvPr id="14" name="Picture 3" descr="blue logo">
                          <a:extLst>
                            <a:ext uri="{FF2B5EF4-FFF2-40B4-BE49-F238E27FC236}">
                              <a16:creationId xmlns:a16="http://schemas.microsoft.com/office/drawing/2014/main" id="{92BC3191-39EE-45DD-BB5B-DC5402E921A1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7736" y="83812"/>
                          <a:ext cx="734403" cy="31965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000000"/>
                                </a:outerShdw>
                              </a:effectLst>
                            </a14:hiddenEffects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A566780" id="Group 10" o:spid="_x0000_s1029" style="position:absolute;margin-left:82pt;margin-top:720.95pt;width:512.25pt;height:65.55pt;z-index:251660288" coordsize="44466,59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width:44466;height:59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" filled="f" fillcolor="#5b9bd5" stroked="f" strokeweight="2pt">
                <v:shadow color="black"/>
                <v:textbox inset="2.88pt,2.88pt,2.88pt,2.88pt">
                  <w:txbxContent>
                    <w:p w14:paraId="1FFD3FEA" w14:textId="77777777" w:rsidR="00797B89" w:rsidRDefault="00797B89" w:rsidP="00CA77D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</w:pPr>
                      <w:r w:rsidRPr="00CC0D41">
                        <w:rPr>
                          <w:rFonts w:ascii="Calibri" w:hAnsi="Calibri"/>
                          <w:color w:val="000000"/>
                          <w:kern w:val="24"/>
                          <w:sz w:val="20"/>
                          <w:szCs w:val="20"/>
                        </w:rPr>
                        <w:tab/>
                      </w:r>
                      <w:r w:rsidRPr="00CC0D41">
                        <w:rPr>
                          <w:rFonts w:ascii="Calibri" w:hAnsi="Calibri"/>
                          <w:b/>
                          <w:bCs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  <w:t>Realizing Possibilities Through Impactful Talent Solutions</w:t>
                      </w:r>
                    </w:p>
                    <w:p w14:paraId="5189B977" w14:textId="77777777" w:rsidR="00797B89" w:rsidRDefault="00797B89" w:rsidP="00CA77D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</w:pPr>
                      <w:r w:rsidRPr="00CC0D41">
                        <w:rPr>
                          <w:rFonts w:ascii="Calibri" w:hAnsi="Calibri"/>
                          <w:color w:val="000000"/>
                          <w:kern w:val="24"/>
                          <w:sz w:val="20"/>
                          <w:szCs w:val="20"/>
                        </w:rPr>
                        <w:t xml:space="preserve">                       2435 N. Central Expressway, Suite 830 Richardson, TX  972.680.9200  </w:t>
                      </w:r>
                    </w:p>
                    <w:p w14:paraId="2B9CF2AF" w14:textId="77777777" w:rsidR="00797B89" w:rsidRDefault="00797B89" w:rsidP="00CA77D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</w:pPr>
                      <w:r w:rsidRPr="00CC0D41">
                        <w:rPr>
                          <w:rFonts w:ascii="Calibri" w:hAnsi="Calibri"/>
                          <w:color w:val="000000"/>
                          <w:kern w:val="24"/>
                          <w:sz w:val="20"/>
                          <w:szCs w:val="20"/>
                        </w:rPr>
                        <w:t xml:space="preserve">                        420 Throckmorton St., Suite 200 Fort Worth, TX 817.502.1000</w:t>
                      </w:r>
                    </w:p>
                    <w:p w14:paraId="3F16DEFE" w14:textId="77777777" w:rsidR="00797B89" w:rsidRDefault="00797B89" w:rsidP="00CA77D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</w:pPr>
                      <w:r w:rsidRPr="00CC0D41">
                        <w:rPr>
                          <w:rFonts w:ascii="Calibri" w:hAnsi="Calibri"/>
                          <w:color w:val="000000"/>
                          <w:kern w:val="24"/>
                          <w:sz w:val="20"/>
                          <w:szCs w:val="20"/>
                        </w:rPr>
                        <w:tab/>
                      </w:r>
                      <w:r w:rsidRPr="00CC0D41">
                        <w:rPr>
                          <w:rFonts w:ascii="Calibri" w:hAnsi="Calibri"/>
                          <w:color w:val="085296"/>
                          <w:kern w:val="24"/>
                          <w:sz w:val="20"/>
                          <w:szCs w:val="20"/>
                          <w:u w:val="single"/>
                        </w:rPr>
                        <w:t>www.careermp.com</w:t>
                      </w:r>
                      <w:r w:rsidRPr="00CC0D41">
                        <w:rPr>
                          <w:rFonts w:ascii="Calibri" w:hAnsi="Calibri"/>
                          <w:color w:val="00B0F0"/>
                          <w:kern w:val="24"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31" type="#_x0000_t75" alt="blue logo" style="position:absolute;left:1677;top:838;width:7344;height:31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" fillcolor="#5b9bd5" strokeweight="2pt">
                <v:imagedata r:id="rId2" o:title="blue logo"/>
                <v:shadow color="black"/>
              </v:shape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81C3ECA" wp14:editId="0EA1823C">
              <wp:simplePos x="0" y="0"/>
              <wp:positionH relativeFrom="column">
                <wp:posOffset>1041400</wp:posOffset>
              </wp:positionH>
              <wp:positionV relativeFrom="paragraph">
                <wp:posOffset>9156065</wp:posOffset>
              </wp:positionV>
              <wp:extent cx="6505575" cy="832485"/>
              <wp:effectExtent l="0" t="0" r="0" b="0"/>
              <wp:wrapNone/>
              <wp:docPr id="7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05575" cy="832485"/>
                        <a:chOff x="0" y="0"/>
                        <a:chExt cx="4446671" cy="597383"/>
                      </a:xfrm>
                    </wpg:grpSpPr>
                    <wps:wsp>
                      <wps:cNvPr id="8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46671" cy="5973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862D77E" w14:textId="77777777" w:rsidR="00797B89" w:rsidRDefault="00797B89" w:rsidP="00CA77D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</w:pPr>
                            <w:r w:rsidRPr="00CC0D41">
                              <w:rPr>
                                <w:rFonts w:ascii="Calibri" w:hAnsi="Calibri"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ab/>
                            </w:r>
                            <w:r w:rsidRPr="00CC0D41">
                              <w:rPr>
                                <w:rFonts w:ascii="Calibri" w:hAnsi="Calibri"/>
                                <w:b/>
                                <w:bCs/>
                                <w:i/>
                                <w:iCs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>Realizing Possibilities Through Impactful Talent Solutions</w:t>
                            </w:r>
                          </w:p>
                          <w:p w14:paraId="22F1CC6D" w14:textId="77777777" w:rsidR="00797B89" w:rsidRDefault="00797B89" w:rsidP="00CA77D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</w:pPr>
                            <w:r w:rsidRPr="00CC0D41">
                              <w:rPr>
                                <w:rFonts w:ascii="Calibri" w:hAnsi="Calibri"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 xml:space="preserve">                       2435 N. Central Expressway, Suite 830 Richardson, TX  972.680.9200  </w:t>
                            </w:r>
                          </w:p>
                          <w:p w14:paraId="313C284C" w14:textId="77777777" w:rsidR="00797B89" w:rsidRDefault="00797B89" w:rsidP="00CA77D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</w:pPr>
                            <w:r w:rsidRPr="00CC0D41">
                              <w:rPr>
                                <w:rFonts w:ascii="Calibri" w:hAnsi="Calibri"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 xml:space="preserve">                        420 Throckmorton St., Suite 200 Fort Worth, TX 817.502.1000</w:t>
                            </w:r>
                          </w:p>
                          <w:p w14:paraId="6BE2B603" w14:textId="77777777" w:rsidR="00797B89" w:rsidRDefault="00797B89" w:rsidP="00CA77DE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</w:pPr>
                            <w:r w:rsidRPr="00CC0D41">
                              <w:rPr>
                                <w:rFonts w:ascii="Calibri" w:hAnsi="Calibri"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ab/>
                            </w:r>
                            <w:r w:rsidRPr="00CC0D41">
                              <w:rPr>
                                <w:rFonts w:ascii="Calibri" w:hAnsi="Calibri"/>
                                <w:color w:val="085296"/>
                                <w:kern w:val="24"/>
                                <w:sz w:val="20"/>
                                <w:szCs w:val="20"/>
                                <w:u w:val="single"/>
                              </w:rPr>
                              <w:t>www.careermp.com</w:t>
                            </w:r>
                            <w:r w:rsidRPr="00CC0D41">
                              <w:rPr>
                                <w:rFonts w:ascii="Calibri" w:hAnsi="Calibri"/>
                                <w:color w:val="00B0F0"/>
                                <w:kern w:val="24"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" name="Picture 3" descr="blu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7736" y="83812"/>
                          <a:ext cx="734403" cy="31965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000000"/>
                                </a:outerShdw>
                              </a:effectLst>
                            </a14:hiddenEffects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81C3ECA" id="Group 7" o:spid="_x0000_s1032" style="position:absolute;margin-left:82pt;margin-top:720.95pt;width:512.25pt;height:65.55pt;z-index:251659264" coordsize="44466,59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">
              <v:shape id="Text Box 2" o:spid="_x0000_s1033" type="#_x0000_t202" style="position:absolute;width:44466;height:59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" filled="f" fillcolor="#5b9bd5" stroked="f" strokeweight="2pt">
                <v:textbox inset="2.88pt,2.88pt,2.88pt,2.88pt">
                  <w:txbxContent>
                    <w:p w14:paraId="1862D77E" w14:textId="77777777" w:rsidR="00797B89" w:rsidRDefault="00797B89" w:rsidP="00CA77D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</w:pPr>
                      <w:r w:rsidRPr="00CC0D41">
                        <w:rPr>
                          <w:rFonts w:ascii="Calibri" w:hAnsi="Calibri"/>
                          <w:color w:val="000000"/>
                          <w:kern w:val="24"/>
                          <w:sz w:val="20"/>
                          <w:szCs w:val="20"/>
                        </w:rPr>
                        <w:tab/>
                      </w:r>
                      <w:r w:rsidRPr="00CC0D41">
                        <w:rPr>
                          <w:rFonts w:ascii="Calibri" w:hAnsi="Calibri"/>
                          <w:b/>
                          <w:bCs/>
                          <w:i/>
                          <w:iCs/>
                          <w:color w:val="0070C0"/>
                          <w:kern w:val="24"/>
                          <w:sz w:val="20"/>
                          <w:szCs w:val="20"/>
                        </w:rPr>
                        <w:t>Realizing Possibilities Through Impactful Talent Solutions</w:t>
                      </w:r>
                    </w:p>
                    <w:p w14:paraId="22F1CC6D" w14:textId="77777777" w:rsidR="00797B89" w:rsidRDefault="00797B89" w:rsidP="00CA77D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</w:pPr>
                      <w:r w:rsidRPr="00CC0D41">
                        <w:rPr>
                          <w:rFonts w:ascii="Calibri" w:hAnsi="Calibri"/>
                          <w:color w:val="000000"/>
                          <w:kern w:val="24"/>
                          <w:sz w:val="20"/>
                          <w:szCs w:val="20"/>
                        </w:rPr>
                        <w:t xml:space="preserve">                       2435 N. Central Expressway, Suite 830 Richardson, TX  972.680.9200  </w:t>
                      </w:r>
                    </w:p>
                    <w:p w14:paraId="313C284C" w14:textId="77777777" w:rsidR="00797B89" w:rsidRDefault="00797B89" w:rsidP="00CA77D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</w:pPr>
                      <w:r w:rsidRPr="00CC0D41">
                        <w:rPr>
                          <w:rFonts w:ascii="Calibri" w:hAnsi="Calibri"/>
                          <w:color w:val="000000"/>
                          <w:kern w:val="24"/>
                          <w:sz w:val="20"/>
                          <w:szCs w:val="20"/>
                        </w:rPr>
                        <w:t xml:space="preserve">                        420 Throckmorton St., Suite 200 Fort Worth, TX 817.502.1000</w:t>
                      </w:r>
                    </w:p>
                    <w:p w14:paraId="6BE2B603" w14:textId="77777777" w:rsidR="00797B89" w:rsidRDefault="00797B89" w:rsidP="00CA77DE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</w:pPr>
                      <w:r w:rsidRPr="00CC0D41">
                        <w:rPr>
                          <w:rFonts w:ascii="Calibri" w:hAnsi="Calibri"/>
                          <w:color w:val="000000"/>
                          <w:kern w:val="24"/>
                          <w:sz w:val="20"/>
                          <w:szCs w:val="20"/>
                        </w:rPr>
                        <w:tab/>
                      </w:r>
                      <w:r w:rsidRPr="00CC0D41">
                        <w:rPr>
                          <w:rFonts w:ascii="Calibri" w:hAnsi="Calibri"/>
                          <w:color w:val="085296"/>
                          <w:kern w:val="24"/>
                          <w:sz w:val="20"/>
                          <w:szCs w:val="20"/>
                          <w:u w:val="single"/>
                        </w:rPr>
                        <w:t>www.careermp.com</w:t>
                      </w:r>
                      <w:r w:rsidRPr="00CC0D41">
                        <w:rPr>
                          <w:rFonts w:ascii="Calibri" w:hAnsi="Calibri"/>
                          <w:color w:val="00B0F0"/>
                          <w:kern w:val="24"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  <v:shape id="Picture 3" o:spid="_x0000_s1034" type="#_x0000_t75" alt="blue logo" style="position:absolute;left:1677;top:838;width:7344;height:31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" fillcolor="#5b9bd5" strokeweight="2pt">
                <v:imagedata r:id="rId2" o:title="blue logo"/>
                <v:shadow color="black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92281B" w14:textId="77777777" w:rsidR="00ED0783" w:rsidRDefault="00ED0783" w:rsidP="003A0302">
      <w:pPr>
        <w:spacing w:after="0" w:line="240" w:lineRule="auto"/>
      </w:pPr>
      <w:r>
        <w:separator/>
      </w:r>
    </w:p>
  </w:footnote>
  <w:footnote w:type="continuationSeparator" w:id="0">
    <w:p w14:paraId="08DD3973" w14:textId="77777777" w:rsidR="00ED0783" w:rsidRDefault="00ED0783" w:rsidP="003A03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9DC355" w14:textId="77777777" w:rsidR="00797B89" w:rsidRDefault="00797B89" w:rsidP="00F14D15">
    <w:pPr>
      <w:pStyle w:val="Header"/>
      <w:pBdr>
        <w:bottom w:val="single" w:sz="4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393E2C"/>
    <w:multiLevelType w:val="hybridMultilevel"/>
    <w:tmpl w:val="CCE4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A619F"/>
    <w:multiLevelType w:val="hybridMultilevel"/>
    <w:tmpl w:val="9EEAE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F33E27"/>
    <w:multiLevelType w:val="hybridMultilevel"/>
    <w:tmpl w:val="57AE00E4"/>
    <w:lvl w:ilvl="0" w:tplc="2AC6560A">
      <w:start w:val="1"/>
      <w:numFmt w:val="bullet"/>
      <w:lvlText w:val="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276BE"/>
    <w:multiLevelType w:val="hybridMultilevel"/>
    <w:tmpl w:val="2D463016"/>
    <w:lvl w:ilvl="0" w:tplc="04090001">
      <w:start w:val="1"/>
      <w:numFmt w:val="bullet"/>
      <w:lvlText w:val=""/>
      <w:lvlJc w:val="left"/>
      <w:pPr>
        <w:ind w:left="8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7" w:hanging="360"/>
      </w:pPr>
      <w:rPr>
        <w:rFonts w:ascii="Wingdings" w:hAnsi="Wingdings" w:hint="default"/>
      </w:rPr>
    </w:lvl>
  </w:abstractNum>
  <w:abstractNum w:abstractNumId="4" w15:restartNumberingAfterBreak="0">
    <w:nsid w:val="198948A8"/>
    <w:multiLevelType w:val="hybridMultilevel"/>
    <w:tmpl w:val="4C34CE4A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5" w15:restartNumberingAfterBreak="0">
    <w:nsid w:val="19A919B9"/>
    <w:multiLevelType w:val="hybridMultilevel"/>
    <w:tmpl w:val="E166B54E"/>
    <w:lvl w:ilvl="0" w:tplc="E480A556">
      <w:start w:val="1"/>
      <w:numFmt w:val="decimal"/>
      <w:lvlText w:val="%1."/>
      <w:lvlJc w:val="left"/>
      <w:pPr>
        <w:ind w:left="1080" w:hanging="360"/>
      </w:pPr>
      <w:rPr>
        <w:rFonts w:hint="default"/>
        <w:color w:val="FF0000"/>
      </w:rPr>
    </w:lvl>
    <w:lvl w:ilvl="1" w:tplc="04090019">
      <w:start w:val="1"/>
      <w:numFmt w:val="lowerLetter"/>
      <w:lvlText w:val="%2."/>
      <w:lvlJc w:val="left"/>
      <w:pPr>
        <w:ind w:left="1987" w:hanging="360"/>
      </w:pPr>
    </w:lvl>
    <w:lvl w:ilvl="2" w:tplc="0409001B">
      <w:start w:val="1"/>
      <w:numFmt w:val="lowerRoman"/>
      <w:lvlText w:val="%3."/>
      <w:lvlJc w:val="right"/>
      <w:pPr>
        <w:ind w:left="2707" w:hanging="180"/>
      </w:pPr>
    </w:lvl>
    <w:lvl w:ilvl="3" w:tplc="0409000F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6" w15:restartNumberingAfterBreak="0">
    <w:nsid w:val="1ABC5605"/>
    <w:multiLevelType w:val="hybridMultilevel"/>
    <w:tmpl w:val="7BA86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1D5765"/>
    <w:multiLevelType w:val="hybridMultilevel"/>
    <w:tmpl w:val="0A189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553E0"/>
    <w:multiLevelType w:val="hybridMultilevel"/>
    <w:tmpl w:val="E158AC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2A5044"/>
    <w:multiLevelType w:val="hybridMultilevel"/>
    <w:tmpl w:val="F996AD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E360E93"/>
    <w:multiLevelType w:val="hybridMultilevel"/>
    <w:tmpl w:val="92F6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4F3BC3"/>
    <w:multiLevelType w:val="hybridMultilevel"/>
    <w:tmpl w:val="C1E628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27C4C1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AD6EEC"/>
    <w:multiLevelType w:val="hybridMultilevel"/>
    <w:tmpl w:val="3DD207AE"/>
    <w:lvl w:ilvl="0" w:tplc="0E62461A">
      <w:start w:val="1"/>
      <w:numFmt w:val="bullet"/>
      <w:lvlText w:val="›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663F36"/>
    <w:multiLevelType w:val="hybridMultilevel"/>
    <w:tmpl w:val="64DE3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905CE6"/>
    <w:multiLevelType w:val="hybridMultilevel"/>
    <w:tmpl w:val="7F4AA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7637D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617C19EE"/>
    <w:multiLevelType w:val="hybridMultilevel"/>
    <w:tmpl w:val="E9701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703BB1"/>
    <w:multiLevelType w:val="hybridMultilevel"/>
    <w:tmpl w:val="72F214B2"/>
    <w:lvl w:ilvl="0" w:tplc="6A966EDC">
      <w:start w:val="1"/>
      <w:numFmt w:val="decimal"/>
      <w:lvlText w:val="%1."/>
      <w:lvlJc w:val="left"/>
      <w:pPr>
        <w:ind w:left="12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8" w15:restartNumberingAfterBreak="0">
    <w:nsid w:val="78AD5865"/>
    <w:multiLevelType w:val="hybridMultilevel"/>
    <w:tmpl w:val="BFA48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19277E"/>
    <w:multiLevelType w:val="hybridMultilevel"/>
    <w:tmpl w:val="6D1E8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0"/>
  </w:num>
  <w:num w:numId="4">
    <w:abstractNumId w:val="11"/>
  </w:num>
  <w:num w:numId="5">
    <w:abstractNumId w:val="18"/>
  </w:num>
  <w:num w:numId="6">
    <w:abstractNumId w:val="9"/>
  </w:num>
  <w:num w:numId="7">
    <w:abstractNumId w:val="7"/>
  </w:num>
  <w:num w:numId="8">
    <w:abstractNumId w:val="13"/>
  </w:num>
  <w:num w:numId="9">
    <w:abstractNumId w:val="19"/>
  </w:num>
  <w:num w:numId="10">
    <w:abstractNumId w:val="3"/>
  </w:num>
  <w:num w:numId="11">
    <w:abstractNumId w:val="6"/>
  </w:num>
  <w:num w:numId="12">
    <w:abstractNumId w:val="8"/>
  </w:num>
  <w:num w:numId="13">
    <w:abstractNumId w:val="14"/>
  </w:num>
  <w:num w:numId="14">
    <w:abstractNumId w:val="16"/>
  </w:num>
  <w:num w:numId="15">
    <w:abstractNumId w:val="4"/>
  </w:num>
  <w:num w:numId="16">
    <w:abstractNumId w:val="17"/>
  </w:num>
  <w:num w:numId="17">
    <w:abstractNumId w:val="5"/>
  </w:num>
  <w:num w:numId="18">
    <w:abstractNumId w:val="15"/>
  </w:num>
  <w:num w:numId="19">
    <w:abstractNumId w:val="2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1MTMwszA0MTIxNjVQ0lEKTi0uzszPAykwrAUA5/npyCwAAAA="/>
  </w:docVars>
  <w:rsids>
    <w:rsidRoot w:val="00690D45"/>
    <w:rsid w:val="00001F99"/>
    <w:rsid w:val="00004F32"/>
    <w:rsid w:val="0000763A"/>
    <w:rsid w:val="000076E7"/>
    <w:rsid w:val="000173B3"/>
    <w:rsid w:val="0002087D"/>
    <w:rsid w:val="00023CF1"/>
    <w:rsid w:val="00030CEF"/>
    <w:rsid w:val="00060B72"/>
    <w:rsid w:val="00063A70"/>
    <w:rsid w:val="00074B2C"/>
    <w:rsid w:val="00082B9D"/>
    <w:rsid w:val="000B7F6F"/>
    <w:rsid w:val="000C044A"/>
    <w:rsid w:val="000C3161"/>
    <w:rsid w:val="000C6AA2"/>
    <w:rsid w:val="000D31F9"/>
    <w:rsid w:val="000D3DD0"/>
    <w:rsid w:val="000E16AC"/>
    <w:rsid w:val="000E5436"/>
    <w:rsid w:val="00111E36"/>
    <w:rsid w:val="001219F3"/>
    <w:rsid w:val="00152129"/>
    <w:rsid w:val="00152A6F"/>
    <w:rsid w:val="00153FBC"/>
    <w:rsid w:val="00166A46"/>
    <w:rsid w:val="001B0360"/>
    <w:rsid w:val="001C1053"/>
    <w:rsid w:val="001C268D"/>
    <w:rsid w:val="001C6FCB"/>
    <w:rsid w:val="001D2945"/>
    <w:rsid w:val="001E004A"/>
    <w:rsid w:val="001E70B2"/>
    <w:rsid w:val="002045C4"/>
    <w:rsid w:val="00212DE8"/>
    <w:rsid w:val="00217D68"/>
    <w:rsid w:val="00237A56"/>
    <w:rsid w:val="0024099B"/>
    <w:rsid w:val="00241CBF"/>
    <w:rsid w:val="00244D3A"/>
    <w:rsid w:val="00251607"/>
    <w:rsid w:val="0025341E"/>
    <w:rsid w:val="00255C02"/>
    <w:rsid w:val="002622EE"/>
    <w:rsid w:val="0026262E"/>
    <w:rsid w:val="00263469"/>
    <w:rsid w:val="0026393E"/>
    <w:rsid w:val="00267B26"/>
    <w:rsid w:val="00270843"/>
    <w:rsid w:val="00286868"/>
    <w:rsid w:val="00286FDD"/>
    <w:rsid w:val="00287622"/>
    <w:rsid w:val="002A4D79"/>
    <w:rsid w:val="002A6409"/>
    <w:rsid w:val="002C0CF9"/>
    <w:rsid w:val="002D29AE"/>
    <w:rsid w:val="002D4521"/>
    <w:rsid w:val="002D5FF0"/>
    <w:rsid w:val="002E3141"/>
    <w:rsid w:val="002E3EA7"/>
    <w:rsid w:val="002E67A3"/>
    <w:rsid w:val="002E6FB6"/>
    <w:rsid w:val="002F4D7F"/>
    <w:rsid w:val="00311158"/>
    <w:rsid w:val="00317F2C"/>
    <w:rsid w:val="00320667"/>
    <w:rsid w:val="003338CE"/>
    <w:rsid w:val="003344D3"/>
    <w:rsid w:val="00335DD4"/>
    <w:rsid w:val="003366ED"/>
    <w:rsid w:val="00340D39"/>
    <w:rsid w:val="00357942"/>
    <w:rsid w:val="003606BB"/>
    <w:rsid w:val="00360E8D"/>
    <w:rsid w:val="00360EDA"/>
    <w:rsid w:val="00372252"/>
    <w:rsid w:val="00372D08"/>
    <w:rsid w:val="003748E4"/>
    <w:rsid w:val="00377528"/>
    <w:rsid w:val="00377EA1"/>
    <w:rsid w:val="0038703B"/>
    <w:rsid w:val="003874F9"/>
    <w:rsid w:val="003930CD"/>
    <w:rsid w:val="003A0302"/>
    <w:rsid w:val="003A530D"/>
    <w:rsid w:val="003B39AC"/>
    <w:rsid w:val="003F0546"/>
    <w:rsid w:val="003F400E"/>
    <w:rsid w:val="003F624C"/>
    <w:rsid w:val="00410B68"/>
    <w:rsid w:val="00424881"/>
    <w:rsid w:val="00442506"/>
    <w:rsid w:val="00443AA1"/>
    <w:rsid w:val="004455DD"/>
    <w:rsid w:val="00446E48"/>
    <w:rsid w:val="004541BD"/>
    <w:rsid w:val="00456002"/>
    <w:rsid w:val="00460627"/>
    <w:rsid w:val="004716EC"/>
    <w:rsid w:val="0047377A"/>
    <w:rsid w:val="004917C5"/>
    <w:rsid w:val="004B78FD"/>
    <w:rsid w:val="004D2EA9"/>
    <w:rsid w:val="004E3ECC"/>
    <w:rsid w:val="004F4066"/>
    <w:rsid w:val="004F4419"/>
    <w:rsid w:val="004F5568"/>
    <w:rsid w:val="00500BBE"/>
    <w:rsid w:val="00506BC1"/>
    <w:rsid w:val="0051349E"/>
    <w:rsid w:val="00521533"/>
    <w:rsid w:val="00522674"/>
    <w:rsid w:val="00522EC5"/>
    <w:rsid w:val="00525A9A"/>
    <w:rsid w:val="00526A1B"/>
    <w:rsid w:val="00531B97"/>
    <w:rsid w:val="005412B2"/>
    <w:rsid w:val="00543792"/>
    <w:rsid w:val="0057108A"/>
    <w:rsid w:val="00571E0D"/>
    <w:rsid w:val="00572BB2"/>
    <w:rsid w:val="005818B3"/>
    <w:rsid w:val="005828A2"/>
    <w:rsid w:val="00591ED4"/>
    <w:rsid w:val="0059633C"/>
    <w:rsid w:val="005A6563"/>
    <w:rsid w:val="005B264C"/>
    <w:rsid w:val="005C39AD"/>
    <w:rsid w:val="005C4F77"/>
    <w:rsid w:val="005D4AC2"/>
    <w:rsid w:val="005E2593"/>
    <w:rsid w:val="005F4241"/>
    <w:rsid w:val="00611F57"/>
    <w:rsid w:val="00614097"/>
    <w:rsid w:val="006143C1"/>
    <w:rsid w:val="00641E58"/>
    <w:rsid w:val="00645311"/>
    <w:rsid w:val="00651AAF"/>
    <w:rsid w:val="00657FC6"/>
    <w:rsid w:val="006645CB"/>
    <w:rsid w:val="0067442E"/>
    <w:rsid w:val="00690D45"/>
    <w:rsid w:val="006A7B50"/>
    <w:rsid w:val="006B2809"/>
    <w:rsid w:val="006B2E7B"/>
    <w:rsid w:val="006C1932"/>
    <w:rsid w:val="006C3904"/>
    <w:rsid w:val="006E0BA8"/>
    <w:rsid w:val="006E38D4"/>
    <w:rsid w:val="006E4101"/>
    <w:rsid w:val="0071353B"/>
    <w:rsid w:val="00715542"/>
    <w:rsid w:val="00715F84"/>
    <w:rsid w:val="00717254"/>
    <w:rsid w:val="00721E3B"/>
    <w:rsid w:val="007373AE"/>
    <w:rsid w:val="00745A45"/>
    <w:rsid w:val="00745E6B"/>
    <w:rsid w:val="00762971"/>
    <w:rsid w:val="0076360A"/>
    <w:rsid w:val="007641D9"/>
    <w:rsid w:val="007671D6"/>
    <w:rsid w:val="0077528B"/>
    <w:rsid w:val="00794ECC"/>
    <w:rsid w:val="00797B89"/>
    <w:rsid w:val="007A3C9B"/>
    <w:rsid w:val="007B1EF3"/>
    <w:rsid w:val="007B2F0D"/>
    <w:rsid w:val="007C4228"/>
    <w:rsid w:val="007D0969"/>
    <w:rsid w:val="007D0D60"/>
    <w:rsid w:val="007E15E3"/>
    <w:rsid w:val="007E6167"/>
    <w:rsid w:val="007E7110"/>
    <w:rsid w:val="007F1FDD"/>
    <w:rsid w:val="007F4800"/>
    <w:rsid w:val="007F7BC3"/>
    <w:rsid w:val="00810B13"/>
    <w:rsid w:val="0081180B"/>
    <w:rsid w:val="008142FC"/>
    <w:rsid w:val="00820FEC"/>
    <w:rsid w:val="0083393C"/>
    <w:rsid w:val="008343BF"/>
    <w:rsid w:val="00834EE5"/>
    <w:rsid w:val="00835C80"/>
    <w:rsid w:val="0084585A"/>
    <w:rsid w:val="00854214"/>
    <w:rsid w:val="0086624D"/>
    <w:rsid w:val="0087783F"/>
    <w:rsid w:val="00883D33"/>
    <w:rsid w:val="008861DB"/>
    <w:rsid w:val="00895777"/>
    <w:rsid w:val="008A029B"/>
    <w:rsid w:val="008C16FE"/>
    <w:rsid w:val="008E51F1"/>
    <w:rsid w:val="008F5E53"/>
    <w:rsid w:val="00916FDA"/>
    <w:rsid w:val="00934409"/>
    <w:rsid w:val="00963CA6"/>
    <w:rsid w:val="00965714"/>
    <w:rsid w:val="009679AE"/>
    <w:rsid w:val="00987773"/>
    <w:rsid w:val="009908E3"/>
    <w:rsid w:val="0099779E"/>
    <w:rsid w:val="009A2F4C"/>
    <w:rsid w:val="009A6CC8"/>
    <w:rsid w:val="009B3DFE"/>
    <w:rsid w:val="009B7AF0"/>
    <w:rsid w:val="009D3743"/>
    <w:rsid w:val="00A14033"/>
    <w:rsid w:val="00A2529F"/>
    <w:rsid w:val="00A37826"/>
    <w:rsid w:val="00A45BA9"/>
    <w:rsid w:val="00A563D6"/>
    <w:rsid w:val="00A75E5D"/>
    <w:rsid w:val="00A762AF"/>
    <w:rsid w:val="00A93164"/>
    <w:rsid w:val="00AA2825"/>
    <w:rsid w:val="00AA4F15"/>
    <w:rsid w:val="00AC20C1"/>
    <w:rsid w:val="00AC3C29"/>
    <w:rsid w:val="00AD0B04"/>
    <w:rsid w:val="00B0079B"/>
    <w:rsid w:val="00B01279"/>
    <w:rsid w:val="00B0546A"/>
    <w:rsid w:val="00B13221"/>
    <w:rsid w:val="00B1369C"/>
    <w:rsid w:val="00B1416A"/>
    <w:rsid w:val="00B16000"/>
    <w:rsid w:val="00B215DF"/>
    <w:rsid w:val="00B229C6"/>
    <w:rsid w:val="00B251F5"/>
    <w:rsid w:val="00B31526"/>
    <w:rsid w:val="00B40C1A"/>
    <w:rsid w:val="00B41B80"/>
    <w:rsid w:val="00B42F3A"/>
    <w:rsid w:val="00B45AF7"/>
    <w:rsid w:val="00B50189"/>
    <w:rsid w:val="00B563AF"/>
    <w:rsid w:val="00B6040C"/>
    <w:rsid w:val="00B61DDF"/>
    <w:rsid w:val="00B657FF"/>
    <w:rsid w:val="00B70358"/>
    <w:rsid w:val="00BA0894"/>
    <w:rsid w:val="00BA2A8E"/>
    <w:rsid w:val="00BC148F"/>
    <w:rsid w:val="00BC7FA1"/>
    <w:rsid w:val="00BD46F3"/>
    <w:rsid w:val="00BD4936"/>
    <w:rsid w:val="00BD7396"/>
    <w:rsid w:val="00BE3322"/>
    <w:rsid w:val="00C00255"/>
    <w:rsid w:val="00C01CD9"/>
    <w:rsid w:val="00C0555F"/>
    <w:rsid w:val="00C105B7"/>
    <w:rsid w:val="00C348F3"/>
    <w:rsid w:val="00C34BC8"/>
    <w:rsid w:val="00C445D9"/>
    <w:rsid w:val="00C45F6D"/>
    <w:rsid w:val="00C61225"/>
    <w:rsid w:val="00C6415D"/>
    <w:rsid w:val="00C66BC7"/>
    <w:rsid w:val="00C74963"/>
    <w:rsid w:val="00C756D0"/>
    <w:rsid w:val="00C7573D"/>
    <w:rsid w:val="00C75FF3"/>
    <w:rsid w:val="00C809DF"/>
    <w:rsid w:val="00C83A7E"/>
    <w:rsid w:val="00C84CB9"/>
    <w:rsid w:val="00C862D5"/>
    <w:rsid w:val="00C8723A"/>
    <w:rsid w:val="00C95D07"/>
    <w:rsid w:val="00CA2037"/>
    <w:rsid w:val="00CA4FF8"/>
    <w:rsid w:val="00CA77DE"/>
    <w:rsid w:val="00CB077E"/>
    <w:rsid w:val="00CB30D4"/>
    <w:rsid w:val="00CB694C"/>
    <w:rsid w:val="00CC1943"/>
    <w:rsid w:val="00CC427F"/>
    <w:rsid w:val="00CD3C60"/>
    <w:rsid w:val="00CE43F1"/>
    <w:rsid w:val="00CE6364"/>
    <w:rsid w:val="00D05294"/>
    <w:rsid w:val="00D06465"/>
    <w:rsid w:val="00D07126"/>
    <w:rsid w:val="00D34050"/>
    <w:rsid w:val="00D344D1"/>
    <w:rsid w:val="00D4357B"/>
    <w:rsid w:val="00D51502"/>
    <w:rsid w:val="00D61EE6"/>
    <w:rsid w:val="00D86938"/>
    <w:rsid w:val="00D87EBA"/>
    <w:rsid w:val="00D94A2A"/>
    <w:rsid w:val="00D95614"/>
    <w:rsid w:val="00DB3D92"/>
    <w:rsid w:val="00DC2AA8"/>
    <w:rsid w:val="00DD30B5"/>
    <w:rsid w:val="00DD4394"/>
    <w:rsid w:val="00DE0B18"/>
    <w:rsid w:val="00DE259F"/>
    <w:rsid w:val="00DE4ED8"/>
    <w:rsid w:val="00DF1277"/>
    <w:rsid w:val="00DF5578"/>
    <w:rsid w:val="00E013B0"/>
    <w:rsid w:val="00E049D6"/>
    <w:rsid w:val="00E12BF3"/>
    <w:rsid w:val="00E15843"/>
    <w:rsid w:val="00E30AA9"/>
    <w:rsid w:val="00E34282"/>
    <w:rsid w:val="00E36CE2"/>
    <w:rsid w:val="00E55204"/>
    <w:rsid w:val="00E60DF8"/>
    <w:rsid w:val="00E710AC"/>
    <w:rsid w:val="00E74111"/>
    <w:rsid w:val="00E834AA"/>
    <w:rsid w:val="00E974AD"/>
    <w:rsid w:val="00EA59A8"/>
    <w:rsid w:val="00EB0ED6"/>
    <w:rsid w:val="00EC2E5D"/>
    <w:rsid w:val="00EC30A3"/>
    <w:rsid w:val="00ED0783"/>
    <w:rsid w:val="00ED25C6"/>
    <w:rsid w:val="00ED46DA"/>
    <w:rsid w:val="00EE0CAA"/>
    <w:rsid w:val="00EE0DF5"/>
    <w:rsid w:val="00EE26AB"/>
    <w:rsid w:val="00EF0E94"/>
    <w:rsid w:val="00EF1C26"/>
    <w:rsid w:val="00EF60AB"/>
    <w:rsid w:val="00F00DA9"/>
    <w:rsid w:val="00F07C97"/>
    <w:rsid w:val="00F119E9"/>
    <w:rsid w:val="00F14D15"/>
    <w:rsid w:val="00F17359"/>
    <w:rsid w:val="00F24DFE"/>
    <w:rsid w:val="00F406BD"/>
    <w:rsid w:val="00F45D4F"/>
    <w:rsid w:val="00F5187A"/>
    <w:rsid w:val="00F539AB"/>
    <w:rsid w:val="00F53E2E"/>
    <w:rsid w:val="00F5495C"/>
    <w:rsid w:val="00F551F7"/>
    <w:rsid w:val="00F61054"/>
    <w:rsid w:val="00F6749C"/>
    <w:rsid w:val="00F67B6A"/>
    <w:rsid w:val="00F74DF8"/>
    <w:rsid w:val="00F775DF"/>
    <w:rsid w:val="00F842F4"/>
    <w:rsid w:val="00F95CCE"/>
    <w:rsid w:val="00FA5641"/>
    <w:rsid w:val="00FB1F4F"/>
    <w:rsid w:val="00FE27EE"/>
    <w:rsid w:val="00FE38EC"/>
    <w:rsid w:val="00FE4FF0"/>
    <w:rsid w:val="00FE799A"/>
    <w:rsid w:val="00FF4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5E5871"/>
  <w15:docId w15:val="{D294143F-5C31-4325-8FD2-22B135F48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7A56"/>
  </w:style>
  <w:style w:type="paragraph" w:styleId="Heading1">
    <w:name w:val="heading 1"/>
    <w:basedOn w:val="Normal"/>
    <w:link w:val="Heading1Char"/>
    <w:uiPriority w:val="1"/>
    <w:qFormat/>
    <w:rsid w:val="0026262E"/>
    <w:pPr>
      <w:widowControl w:val="0"/>
      <w:autoSpaceDE w:val="0"/>
      <w:autoSpaceDN w:val="0"/>
      <w:spacing w:after="0" w:line="240" w:lineRule="auto"/>
      <w:ind w:left="1477"/>
      <w:outlineLvl w:val="0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16A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03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0302"/>
  </w:style>
  <w:style w:type="paragraph" w:styleId="Footer">
    <w:name w:val="footer"/>
    <w:basedOn w:val="Normal"/>
    <w:link w:val="FooterChar"/>
    <w:uiPriority w:val="99"/>
    <w:unhideWhenUsed/>
    <w:rsid w:val="003A03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0302"/>
  </w:style>
  <w:style w:type="paragraph" w:styleId="BalloonText">
    <w:name w:val="Balloon Text"/>
    <w:basedOn w:val="Normal"/>
    <w:link w:val="BalloonTextChar"/>
    <w:uiPriority w:val="99"/>
    <w:semiHidden/>
    <w:unhideWhenUsed/>
    <w:rsid w:val="003A03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030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rsid w:val="0026262E"/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26262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26262E"/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rsid w:val="0026262E"/>
    <w:pPr>
      <w:widowControl w:val="0"/>
      <w:autoSpaceDE w:val="0"/>
      <w:autoSpaceDN w:val="0"/>
      <w:spacing w:before="92" w:after="0" w:line="240" w:lineRule="auto"/>
      <w:ind w:left="103" w:right="172"/>
    </w:pPr>
    <w:rPr>
      <w:rFonts w:ascii="Arial" w:eastAsia="Arial" w:hAnsi="Arial" w:cs="Arial"/>
    </w:rPr>
  </w:style>
  <w:style w:type="paragraph" w:customStyle="1" w:styleId="Default">
    <w:name w:val="Default"/>
    <w:rsid w:val="00D344D1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51607"/>
    <w:pPr>
      <w:ind w:left="720"/>
      <w:contextualSpacing/>
    </w:pPr>
    <w:rPr>
      <w:rFonts w:ascii="Calibri" w:eastAsia="Calibri" w:hAnsi="Calibri" w:cs="Times New Roman"/>
    </w:rPr>
  </w:style>
  <w:style w:type="paragraph" w:customStyle="1" w:styleId="SubtitleCover">
    <w:name w:val="Subtitle Cover"/>
    <w:basedOn w:val="Normal"/>
    <w:next w:val="BodyText"/>
    <w:rsid w:val="000D31F9"/>
    <w:pPr>
      <w:keepNext/>
      <w:keepLines/>
      <w:pBdr>
        <w:top w:val="single" w:sz="6" w:space="12" w:color="808080"/>
      </w:pBdr>
      <w:spacing w:after="0" w:line="440" w:lineRule="atLeast"/>
      <w:jc w:val="center"/>
    </w:pPr>
    <w:rPr>
      <w:rFonts w:ascii="Garamond" w:eastAsia="Times New Roman" w:hAnsi="Garamond" w:cs="Times New Roman"/>
      <w:caps/>
      <w:spacing w:val="30"/>
      <w:kern w:val="20"/>
      <w:sz w:val="36"/>
      <w:szCs w:val="20"/>
    </w:rPr>
  </w:style>
  <w:style w:type="paragraph" w:styleId="NormalWeb">
    <w:name w:val="Normal (Web)"/>
    <w:basedOn w:val="Normal"/>
    <w:uiPriority w:val="99"/>
    <w:unhideWhenUsed/>
    <w:rsid w:val="00B40C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rsid w:val="00F551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unhideWhenUsed/>
    <w:rsid w:val="00267B26"/>
    <w:pPr>
      <w:spacing w:after="120"/>
      <w:ind w:left="360"/>
    </w:pPr>
    <w:rPr>
      <w:rFonts w:ascii="Calibri" w:eastAsia="Calibri" w:hAnsi="Calibri" w:cs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67B26"/>
    <w:rPr>
      <w:rFonts w:ascii="Calibri" w:eastAsia="Calibri" w:hAnsi="Calibri" w:cs="Times New Roman"/>
    </w:rPr>
  </w:style>
  <w:style w:type="paragraph" w:customStyle="1" w:styleId="ccEnclosure">
    <w:name w:val="cc:/Enclosure"/>
    <w:basedOn w:val="Normal"/>
    <w:rsid w:val="001C268D"/>
    <w:pPr>
      <w:tabs>
        <w:tab w:val="left" w:pos="1440"/>
      </w:tabs>
      <w:spacing w:after="240" w:line="271" w:lineRule="auto"/>
      <w:ind w:left="1440" w:hanging="1440"/>
    </w:pPr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character" w:styleId="Strong">
    <w:name w:val="Strong"/>
    <w:basedOn w:val="DefaultParagraphFont"/>
    <w:uiPriority w:val="22"/>
    <w:qFormat/>
    <w:rsid w:val="00522EC5"/>
    <w:rPr>
      <w:b/>
      <w:bCs/>
    </w:rPr>
  </w:style>
  <w:style w:type="character" w:styleId="Hyperlink">
    <w:name w:val="Hyperlink"/>
    <w:basedOn w:val="DefaultParagraphFont"/>
    <w:uiPriority w:val="99"/>
    <w:unhideWhenUsed/>
    <w:rsid w:val="00522EC5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7EBA"/>
    <w:rPr>
      <w:color w:val="808080"/>
      <w:shd w:val="clear" w:color="auto" w:fill="E6E6E6"/>
    </w:rPr>
  </w:style>
  <w:style w:type="character" w:customStyle="1" w:styleId="xn-location">
    <w:name w:val="xn-location"/>
    <w:basedOn w:val="DefaultParagraphFont"/>
    <w:rsid w:val="00C445D9"/>
  </w:style>
  <w:style w:type="character" w:customStyle="1" w:styleId="xn-chron">
    <w:name w:val="xn-chron"/>
    <w:basedOn w:val="DefaultParagraphFont"/>
    <w:rsid w:val="00C445D9"/>
  </w:style>
  <w:style w:type="paragraph" w:styleId="NoSpacing">
    <w:name w:val="No Spacing"/>
    <w:uiPriority w:val="1"/>
    <w:qFormat/>
    <w:rsid w:val="00C445D9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9908E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7A3C9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E38EC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0E16A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927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3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reermp.com/solutions/talent-development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careermp.com/solutions/executive-search" TargetMode="External"/><Relationship Id="rId12" Type="http://schemas.openxmlformats.org/officeDocument/2006/relationships/hyperlink" Target="mailto:faitha@careermp.co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careermp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careermp.com/solutions/career-transition-outplacement-services-0-0?utm_campaign=CMP%20Job%20Support%20-%20COVID19&amp;utm_source=hs_email&amp;utm_medium=email&amp;_hsenc=p2ANqtz-_fm-cgDSxpaudVb2WcOAbqtaGS2PhBOf3VGxtUKiw35HOmhuGLj54wNER98ImqsuteHOp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areermp.com/solutions/career-transition-outplacement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1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Faith Abbott</cp:lastModifiedBy>
  <cp:revision>2</cp:revision>
  <cp:lastPrinted>2018-08-31T16:32:00Z</cp:lastPrinted>
  <dcterms:created xsi:type="dcterms:W3CDTF">2020-03-23T15:44:00Z</dcterms:created>
  <dcterms:modified xsi:type="dcterms:W3CDTF">2020-03-23T15:44:00Z</dcterms:modified>
</cp:coreProperties>
</file>